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8A3836" w14:paraId="341BA559" w14:textId="77777777" w:rsidTr="0003056B">
        <w:trPr>
          <w:cantSplit/>
        </w:trPr>
        <w:tc>
          <w:tcPr>
            <w:tcW w:w="6804" w:type="dxa"/>
          </w:tcPr>
          <w:p w14:paraId="24F44D18" w14:textId="77777777" w:rsidR="0090121B" w:rsidRPr="008A3836" w:rsidRDefault="005D46FB" w:rsidP="008A3836">
            <w:pPr>
              <w:spacing w:before="400" w:after="48"/>
              <w:rPr>
                <w:rFonts w:ascii="Verdana" w:hAnsi="Verdana"/>
                <w:position w:val="6"/>
              </w:rPr>
            </w:pPr>
            <w:r w:rsidRPr="008A383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8A3836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8A3836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8A383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8A383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B3E67A9" w14:textId="77777777" w:rsidR="0090121B" w:rsidRPr="008A3836" w:rsidRDefault="00DA71A3" w:rsidP="008A3836">
            <w:pPr>
              <w:spacing w:before="0"/>
              <w:jc w:val="right"/>
            </w:pPr>
            <w:bookmarkStart w:id="0" w:name="ditulogo"/>
            <w:bookmarkEnd w:id="0"/>
            <w:r w:rsidRPr="008A3836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45206BF6" wp14:editId="07DA984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8A3836" w14:paraId="7444E841" w14:textId="77777777" w:rsidTr="0003056B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23A310D7" w14:textId="77777777" w:rsidR="0090121B" w:rsidRPr="008A3836" w:rsidRDefault="0090121B" w:rsidP="008A3836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41C9C2D9" w14:textId="77777777" w:rsidR="0090121B" w:rsidRPr="008A3836" w:rsidRDefault="0090121B" w:rsidP="008A3836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8A3836" w14:paraId="3896C0E1" w14:textId="77777777" w:rsidTr="0003056B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128EF542" w14:textId="77777777" w:rsidR="0090121B" w:rsidRPr="008A3836" w:rsidRDefault="0090121B" w:rsidP="008A3836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1163B155" w14:textId="77777777" w:rsidR="0090121B" w:rsidRPr="008A3836" w:rsidRDefault="0090121B" w:rsidP="008A3836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8A3836" w14:paraId="2611BFE9" w14:textId="77777777" w:rsidTr="0003056B">
        <w:trPr>
          <w:cantSplit/>
        </w:trPr>
        <w:tc>
          <w:tcPr>
            <w:tcW w:w="6804" w:type="dxa"/>
          </w:tcPr>
          <w:p w14:paraId="0A7237A8" w14:textId="77777777" w:rsidR="0090121B" w:rsidRPr="008A3836" w:rsidRDefault="001E7D42" w:rsidP="008A3836">
            <w:pPr>
              <w:pStyle w:val="Committee"/>
              <w:framePr w:hSpace="0" w:wrap="auto" w:hAnchor="text" w:yAlign="inline"/>
              <w:spacing w:line="240" w:lineRule="auto"/>
              <w:rPr>
                <w:lang w:val="es-ES_tradnl"/>
              </w:rPr>
            </w:pPr>
            <w:r w:rsidRPr="008A3836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5ACDD92F" w14:textId="77777777" w:rsidR="0090121B" w:rsidRPr="008A3836" w:rsidRDefault="00AE658F" w:rsidP="008A3836">
            <w:pPr>
              <w:spacing w:before="0"/>
              <w:rPr>
                <w:rFonts w:ascii="Verdana" w:hAnsi="Verdana"/>
                <w:sz w:val="20"/>
              </w:rPr>
            </w:pPr>
            <w:r w:rsidRPr="008A3836">
              <w:rPr>
                <w:rFonts w:ascii="Verdana" w:hAnsi="Verdana"/>
                <w:b/>
                <w:sz w:val="20"/>
              </w:rPr>
              <w:t>Addéndum 11 al</w:t>
            </w:r>
            <w:r w:rsidRPr="008A3836">
              <w:rPr>
                <w:rFonts w:ascii="Verdana" w:hAnsi="Verdana"/>
                <w:b/>
                <w:sz w:val="20"/>
              </w:rPr>
              <w:br/>
              <w:t>Documento 24(Add.19)</w:t>
            </w:r>
            <w:r w:rsidR="0090121B" w:rsidRPr="008A3836">
              <w:rPr>
                <w:rFonts w:ascii="Verdana" w:hAnsi="Verdana"/>
                <w:b/>
                <w:sz w:val="20"/>
              </w:rPr>
              <w:t>-</w:t>
            </w:r>
            <w:r w:rsidRPr="008A3836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8A3836" w14:paraId="297BBD65" w14:textId="77777777" w:rsidTr="0003056B">
        <w:trPr>
          <w:cantSplit/>
        </w:trPr>
        <w:tc>
          <w:tcPr>
            <w:tcW w:w="6804" w:type="dxa"/>
          </w:tcPr>
          <w:p w14:paraId="11FC0D56" w14:textId="77777777" w:rsidR="000A5B9A" w:rsidRPr="008A3836" w:rsidRDefault="000A5B9A" w:rsidP="008A3836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0D985EDB" w14:textId="77777777" w:rsidR="000A5B9A" w:rsidRPr="008A3836" w:rsidRDefault="000A5B9A" w:rsidP="008A3836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8A3836">
              <w:rPr>
                <w:rFonts w:ascii="Verdana" w:hAnsi="Verdana"/>
                <w:b/>
                <w:sz w:val="20"/>
              </w:rPr>
              <w:t>27 de septiembre de 2019</w:t>
            </w:r>
          </w:p>
        </w:tc>
      </w:tr>
      <w:tr w:rsidR="000A5B9A" w:rsidRPr="008A3836" w14:paraId="4FAA5C74" w14:textId="77777777" w:rsidTr="0003056B">
        <w:trPr>
          <w:cantSplit/>
        </w:trPr>
        <w:tc>
          <w:tcPr>
            <w:tcW w:w="6804" w:type="dxa"/>
          </w:tcPr>
          <w:p w14:paraId="0B1D8A43" w14:textId="77777777" w:rsidR="000A5B9A" w:rsidRPr="008A3836" w:rsidRDefault="000A5B9A" w:rsidP="008A3836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074DD328" w14:textId="77777777" w:rsidR="000A5B9A" w:rsidRPr="008A3836" w:rsidRDefault="000A5B9A" w:rsidP="008A3836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8A3836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8A3836" w14:paraId="696FF06A" w14:textId="77777777" w:rsidTr="006744FC">
        <w:trPr>
          <w:cantSplit/>
        </w:trPr>
        <w:tc>
          <w:tcPr>
            <w:tcW w:w="10031" w:type="dxa"/>
            <w:gridSpan w:val="2"/>
          </w:tcPr>
          <w:p w14:paraId="55A9AD73" w14:textId="77777777" w:rsidR="000A5B9A" w:rsidRPr="008A3836" w:rsidRDefault="000A5B9A" w:rsidP="008A3836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8A3836" w14:paraId="365D7A4E" w14:textId="77777777" w:rsidTr="0050008E">
        <w:trPr>
          <w:cantSplit/>
        </w:trPr>
        <w:tc>
          <w:tcPr>
            <w:tcW w:w="10031" w:type="dxa"/>
            <w:gridSpan w:val="2"/>
          </w:tcPr>
          <w:p w14:paraId="0666F1F8" w14:textId="77777777" w:rsidR="000A5B9A" w:rsidRPr="008A3836" w:rsidRDefault="000A5B9A" w:rsidP="008A3836">
            <w:pPr>
              <w:pStyle w:val="Source"/>
            </w:pPr>
            <w:bookmarkStart w:id="2" w:name="dsource" w:colFirst="0" w:colLast="0"/>
            <w:r w:rsidRPr="008A3836">
              <w:t>Propuestas Comunes de la Telecomunidad Asia-Pacífico</w:t>
            </w:r>
          </w:p>
        </w:tc>
      </w:tr>
      <w:tr w:rsidR="000A5B9A" w:rsidRPr="008A3836" w14:paraId="4F8BE08C" w14:textId="77777777" w:rsidTr="0050008E">
        <w:trPr>
          <w:cantSplit/>
        </w:trPr>
        <w:tc>
          <w:tcPr>
            <w:tcW w:w="10031" w:type="dxa"/>
            <w:gridSpan w:val="2"/>
          </w:tcPr>
          <w:p w14:paraId="3B29D98E" w14:textId="6C61AD19" w:rsidR="000A5B9A" w:rsidRPr="008A3836" w:rsidRDefault="006C6427" w:rsidP="008A3836">
            <w:pPr>
              <w:pStyle w:val="Title1"/>
            </w:pPr>
            <w:bookmarkStart w:id="3" w:name="dtitle1" w:colFirst="0" w:colLast="0"/>
            <w:bookmarkEnd w:id="2"/>
            <w:r w:rsidRPr="008A3836">
              <w:t>PROPUESTAS PARA LOS TRABAJOS DE LA CONFERENCIA</w:t>
            </w:r>
          </w:p>
        </w:tc>
      </w:tr>
      <w:tr w:rsidR="000A5B9A" w:rsidRPr="008A3836" w14:paraId="53A9B962" w14:textId="77777777" w:rsidTr="0050008E">
        <w:trPr>
          <w:cantSplit/>
        </w:trPr>
        <w:tc>
          <w:tcPr>
            <w:tcW w:w="10031" w:type="dxa"/>
            <w:gridSpan w:val="2"/>
          </w:tcPr>
          <w:p w14:paraId="44322B08" w14:textId="77777777" w:rsidR="000A5B9A" w:rsidRPr="008A3836" w:rsidRDefault="000A5B9A" w:rsidP="008A3836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8A3836" w14:paraId="0E68B0F1" w14:textId="77777777" w:rsidTr="0050008E">
        <w:trPr>
          <w:cantSplit/>
        </w:trPr>
        <w:tc>
          <w:tcPr>
            <w:tcW w:w="10031" w:type="dxa"/>
            <w:gridSpan w:val="2"/>
          </w:tcPr>
          <w:p w14:paraId="3139B886" w14:textId="77777777" w:rsidR="000A5B9A" w:rsidRPr="008A3836" w:rsidRDefault="000A5B9A" w:rsidP="008A3836">
            <w:pPr>
              <w:pStyle w:val="Agendaitem"/>
            </w:pPr>
            <w:bookmarkStart w:id="5" w:name="dtitle3" w:colFirst="0" w:colLast="0"/>
            <w:bookmarkEnd w:id="4"/>
            <w:r w:rsidRPr="008A3836">
              <w:t>Punto 7(K) del orden del día</w:t>
            </w:r>
          </w:p>
        </w:tc>
      </w:tr>
    </w:tbl>
    <w:bookmarkEnd w:id="5"/>
    <w:p w14:paraId="6158D33B" w14:textId="47CF31EE" w:rsidR="001C0E40" w:rsidRPr="008A3836" w:rsidRDefault="00AD7300" w:rsidP="008A3836">
      <w:r w:rsidRPr="008A3836">
        <w:t>7</w:t>
      </w:r>
      <w:r w:rsidRPr="008A3836">
        <w:tab/>
        <w:t xml:space="preserve">considerar posibles modificaciones y otras opciones para responder a lo dispuesto en la Resolución 86 (Rev. Marrakech, 2002) de la Conferencia de Plenipotenciarios: </w:t>
      </w:r>
      <w:r w:rsidR="0003056B" w:rsidRPr="008A3836">
        <w:t>«</w:t>
      </w:r>
      <w:r w:rsidRPr="008A3836">
        <w:t>Procedimientos de publicación anticipada, de coordinación, de notificación y de inscripción de asignaciones de frecuencias de redes de satélite</w:t>
      </w:r>
      <w:r w:rsidR="0003056B" w:rsidRPr="008A3836">
        <w:t>»</w:t>
      </w:r>
      <w:r w:rsidRPr="008A3836">
        <w:t xml:space="preserve"> de conformidad con la Resolución </w:t>
      </w:r>
      <w:r w:rsidRPr="008A3836">
        <w:rPr>
          <w:b/>
          <w:bCs/>
        </w:rPr>
        <w:t>86 (Rev.CMR-07</w:t>
      </w:r>
      <w:r w:rsidRPr="008A3836">
        <w:rPr>
          <w:b/>
        </w:rPr>
        <w:t xml:space="preserve">) </w:t>
      </w:r>
      <w:r w:rsidRPr="008A3836">
        <w:rPr>
          <w:bCs/>
        </w:rPr>
        <w:t>para facilitar el uso racional, eficiente y económico de las radiofrecuencias y órbitas asociadas, incluida la órbita de los satélites geoestacionarios</w:t>
      </w:r>
      <w:r w:rsidRPr="008A3836">
        <w:t>;</w:t>
      </w:r>
    </w:p>
    <w:p w14:paraId="27AC7BCA" w14:textId="77777777" w:rsidR="001C0E40" w:rsidRPr="008A3836" w:rsidRDefault="00AD7300" w:rsidP="008A3836">
      <w:r w:rsidRPr="008A3836">
        <w:t>7(K)</w:t>
      </w:r>
      <w:r w:rsidRPr="008A3836">
        <w:tab/>
        <w:t xml:space="preserve">Tema K – Dificultades para realizar el examen de la Parte B con arreglo a los §§ 4.1.12 ó 4.2.16 de los Apéndices </w:t>
      </w:r>
      <w:r w:rsidRPr="008A3836">
        <w:rPr>
          <w:b/>
          <w:bCs/>
        </w:rPr>
        <w:t>30</w:t>
      </w:r>
      <w:r w:rsidRPr="008A3836">
        <w:t xml:space="preserve"> y </w:t>
      </w:r>
      <w:r w:rsidRPr="008A3836">
        <w:rPr>
          <w:b/>
          <w:bCs/>
        </w:rPr>
        <w:t>30A</w:t>
      </w:r>
      <w:r w:rsidRPr="008A3836">
        <w:t xml:space="preserve"> del RR y del § 6.21 c) del Apéndice </w:t>
      </w:r>
      <w:r w:rsidRPr="008A3836">
        <w:rPr>
          <w:b/>
          <w:bCs/>
        </w:rPr>
        <w:t>30B</w:t>
      </w:r>
      <w:r w:rsidRPr="008A3836">
        <w:t xml:space="preserve"> del RR.</w:t>
      </w:r>
    </w:p>
    <w:p w14:paraId="1F15C9CE" w14:textId="3441A23B" w:rsidR="00363A65" w:rsidRPr="008A3836" w:rsidRDefault="006C6427" w:rsidP="008A3836">
      <w:pPr>
        <w:pStyle w:val="Headingb"/>
      </w:pPr>
      <w:r w:rsidRPr="008A3836">
        <w:t>Introducción</w:t>
      </w:r>
    </w:p>
    <w:p w14:paraId="63AB83AA" w14:textId="4648E4E5" w:rsidR="00AD7300" w:rsidRPr="008A3836" w:rsidRDefault="00AD7300" w:rsidP="008A3836">
      <w:r w:rsidRPr="008A3836">
        <w:t xml:space="preserve">En el marco de este método, se </w:t>
      </w:r>
      <w:r w:rsidR="00BF046B" w:rsidRPr="008A3836">
        <w:t>añade</w:t>
      </w:r>
      <w:r w:rsidRPr="008A3836">
        <w:t xml:space="preserve"> un examen adicional en virtud de los § 4.1.12 y 4.2.16 de los Apéndices </w:t>
      </w:r>
      <w:r w:rsidRPr="008A3836">
        <w:rPr>
          <w:b/>
          <w:bCs/>
        </w:rPr>
        <w:t>30</w:t>
      </w:r>
      <w:r w:rsidRPr="008A3836">
        <w:t xml:space="preserve"> y </w:t>
      </w:r>
      <w:r w:rsidRPr="008A3836">
        <w:rPr>
          <w:b/>
          <w:bCs/>
        </w:rPr>
        <w:t>30A</w:t>
      </w:r>
      <w:r w:rsidRPr="008A3836">
        <w:t xml:space="preserve"> del RR y del § 6.21 </w:t>
      </w:r>
      <w:r w:rsidRPr="008A3836">
        <w:rPr>
          <w:i/>
          <w:iCs/>
        </w:rPr>
        <w:t>c)</w:t>
      </w:r>
      <w:r w:rsidRPr="008A3836">
        <w:t xml:space="preserve"> del Apéndice </w:t>
      </w:r>
      <w:r w:rsidRPr="008A3836">
        <w:rPr>
          <w:b/>
          <w:bCs/>
        </w:rPr>
        <w:t>30B</w:t>
      </w:r>
      <w:r w:rsidRPr="008A3836">
        <w:t xml:space="preserve"> del RR, con el objetivo de que, si existen otras redes afectadas cuyas asignaciones hayan sido inscritas en la Lista o el Plan antes de la presentación conforme a los § 4.1.12 y 4.2.16 de los Apéndices </w:t>
      </w:r>
      <w:r w:rsidRPr="008A3836">
        <w:rPr>
          <w:b/>
          <w:bCs/>
        </w:rPr>
        <w:t>30</w:t>
      </w:r>
      <w:r w:rsidRPr="008A3836">
        <w:t xml:space="preserve"> y </w:t>
      </w:r>
      <w:r w:rsidRPr="008A3836">
        <w:rPr>
          <w:b/>
          <w:bCs/>
        </w:rPr>
        <w:t xml:space="preserve">30A </w:t>
      </w:r>
      <w:r w:rsidRPr="008A3836">
        <w:t>del RR o al § 6.17</w:t>
      </w:r>
      <w:r w:rsidRPr="008A3836">
        <w:rPr>
          <w:i/>
          <w:iCs/>
        </w:rPr>
        <w:t xml:space="preserve"> </w:t>
      </w:r>
      <w:r w:rsidRPr="008A3836">
        <w:t xml:space="preserve">del Apéndice </w:t>
      </w:r>
      <w:r w:rsidRPr="008A3836">
        <w:rPr>
          <w:b/>
          <w:bCs/>
        </w:rPr>
        <w:t>30B</w:t>
      </w:r>
      <w:r w:rsidRPr="008A3836">
        <w:t xml:space="preserve"> del RR, la Oficina compruebe si las correspondientes asignaciones restantes de la Lista o el Plan siguen considerándose afectadas.</w:t>
      </w:r>
    </w:p>
    <w:p w14:paraId="21EB9A03" w14:textId="77777777" w:rsidR="008750A8" w:rsidRPr="008A3836" w:rsidRDefault="008750A8" w:rsidP="008A383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A3836">
        <w:br w:type="page"/>
      </w:r>
    </w:p>
    <w:p w14:paraId="6B6705A2" w14:textId="77777777" w:rsidR="0003056B" w:rsidRPr="008A3836" w:rsidRDefault="0003056B" w:rsidP="008A3836">
      <w:pPr>
        <w:pStyle w:val="Headingb"/>
      </w:pPr>
      <w:r w:rsidRPr="008A3836">
        <w:lastRenderedPageBreak/>
        <w:t>Propuestas</w:t>
      </w:r>
    </w:p>
    <w:p w14:paraId="66802514" w14:textId="77777777" w:rsidR="00B063AE" w:rsidRPr="008A3836" w:rsidRDefault="00AD7300" w:rsidP="008A3836">
      <w:pPr>
        <w:pStyle w:val="AppendixNo"/>
        <w:spacing w:before="240"/>
        <w:rPr>
          <w:vertAlign w:val="superscript"/>
        </w:rPr>
      </w:pPr>
      <w:r w:rsidRPr="008A3836">
        <w:t xml:space="preserve">APÉNDICE </w:t>
      </w:r>
      <w:r w:rsidRPr="008A3836">
        <w:rPr>
          <w:rStyle w:val="href"/>
          <w:color w:val="000000"/>
        </w:rPr>
        <w:t xml:space="preserve">30 </w:t>
      </w:r>
      <w:r w:rsidRPr="008A3836">
        <w:t>(</w:t>
      </w:r>
      <w:r w:rsidRPr="008A3836">
        <w:rPr>
          <w:caps w:val="0"/>
        </w:rPr>
        <w:t>REV</w:t>
      </w:r>
      <w:r w:rsidRPr="008A3836">
        <w:t>.CMR-15)</w:t>
      </w:r>
      <w:r w:rsidRPr="008A3836">
        <w:rPr>
          <w:rStyle w:val="FootnoteReference"/>
          <w:color w:val="000000"/>
        </w:rPr>
        <w:footnoteReference w:customMarkFollows="1" w:id="1"/>
        <w:t>*</w:t>
      </w:r>
    </w:p>
    <w:p w14:paraId="5D1B4EC0" w14:textId="77777777" w:rsidR="00B063AE" w:rsidRPr="008A3836" w:rsidRDefault="00AD7300" w:rsidP="008A3836">
      <w:pPr>
        <w:pStyle w:val="Appendixtitle"/>
        <w:rPr>
          <w:b w:val="0"/>
          <w:bCs/>
          <w:color w:val="000000"/>
          <w:sz w:val="16"/>
        </w:rPr>
      </w:pPr>
      <w:r w:rsidRPr="008A3836">
        <w:rPr>
          <w:color w:val="000000"/>
        </w:rPr>
        <w:t>Disposiciones aplicables a todos los servicios y Planes y Lista</w:t>
      </w:r>
      <w:r w:rsidRPr="008A3836">
        <w:rPr>
          <w:rStyle w:val="FootnoteReference"/>
          <w:b w:val="0"/>
          <w:bCs/>
          <w:color w:val="000000"/>
        </w:rPr>
        <w:footnoteReference w:customMarkFollows="1" w:id="2"/>
        <w:t>1</w:t>
      </w:r>
      <w:r w:rsidRPr="008A3836">
        <w:rPr>
          <w:color w:val="000000"/>
        </w:rPr>
        <w:t xml:space="preserve"> asociados</w:t>
      </w:r>
      <w:r w:rsidRPr="008A3836">
        <w:rPr>
          <w:color w:val="000000"/>
        </w:rPr>
        <w:br/>
        <w:t>para el servicio de radiodifusión por satélite en las bandas de</w:t>
      </w:r>
      <w:r w:rsidRPr="008A3836">
        <w:rPr>
          <w:color w:val="000000"/>
        </w:rPr>
        <w:br/>
        <w:t>frecuencias 11,7</w:t>
      </w:r>
      <w:r w:rsidRPr="008A3836">
        <w:rPr>
          <w:color w:val="000000"/>
        </w:rPr>
        <w:noBreakHyphen/>
        <w:t>12,2 GHz (en la Región 3), 11,7-12,5 GHz</w:t>
      </w:r>
      <w:r w:rsidRPr="008A3836">
        <w:rPr>
          <w:color w:val="000000"/>
        </w:rPr>
        <w:br/>
        <w:t>            (en la Región 1) y 12,2</w:t>
      </w:r>
      <w:r w:rsidRPr="008A3836">
        <w:rPr>
          <w:color w:val="000000"/>
        </w:rPr>
        <w:noBreakHyphen/>
        <w:t>12,7 GHz (en la Región 2)</w:t>
      </w:r>
      <w:r w:rsidRPr="008A3836">
        <w:rPr>
          <w:b w:val="0"/>
          <w:bCs/>
          <w:color w:val="000000"/>
          <w:sz w:val="16"/>
        </w:rPr>
        <w:t>     </w:t>
      </w:r>
      <w:r w:rsidRPr="008A3836">
        <w:rPr>
          <w:rFonts w:ascii="Times New Roman"/>
          <w:b w:val="0"/>
          <w:bCs/>
          <w:color w:val="000000"/>
          <w:sz w:val="16"/>
        </w:rPr>
        <w:t>(CMR</w:t>
      </w:r>
      <w:r w:rsidRPr="008A3836">
        <w:rPr>
          <w:rFonts w:ascii="Times New Roman"/>
          <w:b w:val="0"/>
          <w:bCs/>
          <w:color w:val="000000"/>
          <w:sz w:val="16"/>
        </w:rPr>
        <w:noBreakHyphen/>
        <w:t>03)</w:t>
      </w:r>
    </w:p>
    <w:p w14:paraId="7BA8F775" w14:textId="3A8A0B80" w:rsidR="00B063AE" w:rsidRPr="008A3836" w:rsidRDefault="00AD7300" w:rsidP="008A3836">
      <w:pPr>
        <w:pStyle w:val="AppArtNo"/>
        <w:rPr>
          <w:color w:val="000000"/>
        </w:rPr>
      </w:pPr>
      <w:r w:rsidRPr="008A3836">
        <w:rPr>
          <w:color w:val="000000"/>
        </w:rPr>
        <w:t>ARTÍCULO 4</w:t>
      </w:r>
      <w:r w:rsidRPr="008A3836">
        <w:rPr>
          <w:color w:val="000000"/>
          <w:sz w:val="16"/>
        </w:rPr>
        <w:t>     (Rev.CMR</w:t>
      </w:r>
      <w:r w:rsidRPr="008A3836">
        <w:rPr>
          <w:color w:val="000000"/>
          <w:sz w:val="16"/>
        </w:rPr>
        <w:noBreakHyphen/>
        <w:t>15)</w:t>
      </w:r>
    </w:p>
    <w:p w14:paraId="1C2A504C" w14:textId="77777777" w:rsidR="00B063AE" w:rsidRPr="008A3836" w:rsidRDefault="00AD7300" w:rsidP="008A3836">
      <w:pPr>
        <w:pStyle w:val="AppArttitle"/>
        <w:rPr>
          <w:color w:val="000000"/>
        </w:rPr>
      </w:pPr>
      <w:r w:rsidRPr="008A3836">
        <w:rPr>
          <w:color w:val="000000"/>
        </w:rPr>
        <w:t>Procedimientos para las modificaciones del Plan de la Región 2</w:t>
      </w:r>
      <w:r w:rsidRPr="008A3836">
        <w:rPr>
          <w:color w:val="000000"/>
        </w:rPr>
        <w:br/>
        <w:t>o para los usos adicionales en las Regiones 1 y 3</w:t>
      </w:r>
      <w:r w:rsidRPr="008A3836">
        <w:rPr>
          <w:rStyle w:val="FootnoteReference"/>
          <w:b w:val="0"/>
          <w:bCs/>
          <w:color w:val="000000"/>
        </w:rPr>
        <w:footnoteReference w:customMarkFollows="1" w:id="3"/>
        <w:t>3</w:t>
      </w:r>
    </w:p>
    <w:p w14:paraId="1E5732C7" w14:textId="77777777" w:rsidR="00B063AE" w:rsidRPr="008A3836" w:rsidRDefault="00AD7300" w:rsidP="008A3836">
      <w:pPr>
        <w:pStyle w:val="Heading2"/>
        <w:rPr>
          <w:color w:val="000000"/>
        </w:rPr>
      </w:pPr>
      <w:r w:rsidRPr="008A3836">
        <w:rPr>
          <w:color w:val="000000"/>
        </w:rPr>
        <w:t>4.1</w:t>
      </w:r>
      <w:r w:rsidRPr="008A3836">
        <w:rPr>
          <w:color w:val="000000"/>
        </w:rPr>
        <w:tab/>
        <w:t>Disposiciones aplicables a las Regiones 1 y 3</w:t>
      </w:r>
    </w:p>
    <w:p w14:paraId="1243B47E" w14:textId="77777777" w:rsidR="006C138B" w:rsidRPr="008A3836" w:rsidRDefault="00AD7300" w:rsidP="008A3836">
      <w:pPr>
        <w:pStyle w:val="Proposal"/>
      </w:pPr>
      <w:r w:rsidRPr="008A3836">
        <w:t>MOD</w:t>
      </w:r>
      <w:r w:rsidRPr="008A3836">
        <w:tab/>
        <w:t>ACP/24A19A11/1</w:t>
      </w:r>
      <w:r w:rsidRPr="008A3836">
        <w:rPr>
          <w:vanish/>
          <w:color w:val="7F7F7F" w:themeColor="text1" w:themeTint="80"/>
          <w:vertAlign w:val="superscript"/>
        </w:rPr>
        <w:t>#50133</w:t>
      </w:r>
    </w:p>
    <w:p w14:paraId="4A700217" w14:textId="77777777" w:rsidR="00B571EC" w:rsidRPr="008A3836" w:rsidRDefault="00AD7300" w:rsidP="008A3836">
      <w:pPr>
        <w:rPr>
          <w:sz w:val="16"/>
          <w:szCs w:val="16"/>
        </w:rPr>
      </w:pPr>
      <w:r w:rsidRPr="008A3836">
        <w:rPr>
          <w:rStyle w:val="Provsplit"/>
        </w:rPr>
        <w:t>4.1.12</w:t>
      </w:r>
      <w:ins w:id="6" w:author="CPM Counsellor" w:date="2018-07-10T11:38:00Z">
        <w:r w:rsidRPr="008A3836">
          <w:rPr>
            <w:rStyle w:val="FootnoteReference"/>
          </w:rPr>
          <w:footnoteReference w:customMarkFollows="1" w:id="4"/>
          <w:t>XX</w:t>
        </w:r>
      </w:ins>
      <w:r w:rsidRPr="008A3836">
        <w:tab/>
        <w:t>Si llega a un acuerdo con las administraciones identificadas en la publicación mencionada en el § 4.1.5 anterior, la administración que propone la asignación nueva o modificada podrá seguir el procedimiento adecuado del Artículo 5 e informará a la Oficina, indicándole las características definitivas de la asignación de frecuencia, así como el nombre de las administraciones con las que ha llegado a un acuerdo.</w:t>
      </w:r>
      <w:r w:rsidRPr="008A3836">
        <w:rPr>
          <w:sz w:val="16"/>
        </w:rPr>
        <w:t>     (</w:t>
      </w:r>
      <w:r w:rsidRPr="008A3836">
        <w:rPr>
          <w:sz w:val="16"/>
          <w:szCs w:val="16"/>
        </w:rPr>
        <w:t>CMR</w:t>
      </w:r>
      <w:r w:rsidRPr="008A3836">
        <w:rPr>
          <w:sz w:val="16"/>
          <w:szCs w:val="16"/>
        </w:rPr>
        <w:noBreakHyphen/>
      </w:r>
      <w:del w:id="40" w:author="ITU" w:date="2018-02-28T09:28:00Z">
        <w:r w:rsidRPr="008A3836" w:rsidDel="005432B9">
          <w:rPr>
            <w:sz w:val="16"/>
            <w:szCs w:val="16"/>
          </w:rPr>
          <w:delText>15</w:delText>
        </w:r>
      </w:del>
      <w:ins w:id="41" w:author="ITU" w:date="2018-02-28T09:28:00Z">
        <w:r w:rsidRPr="008A3836">
          <w:rPr>
            <w:sz w:val="16"/>
            <w:szCs w:val="16"/>
          </w:rPr>
          <w:t>19</w:t>
        </w:r>
      </w:ins>
      <w:r w:rsidRPr="008A3836">
        <w:rPr>
          <w:sz w:val="16"/>
          <w:szCs w:val="16"/>
        </w:rPr>
        <w:t>)</w:t>
      </w:r>
    </w:p>
    <w:p w14:paraId="460D0EA9" w14:textId="640B467D" w:rsidR="006C138B" w:rsidRPr="008A3836" w:rsidRDefault="00AD7300" w:rsidP="008A3836">
      <w:pPr>
        <w:pStyle w:val="Reasons"/>
      </w:pPr>
      <w:r w:rsidRPr="008A3836">
        <w:rPr>
          <w:b/>
        </w:rPr>
        <w:t>Motivos:</w:t>
      </w:r>
      <w:r w:rsidRPr="008A3836">
        <w:tab/>
      </w:r>
      <w:r w:rsidR="000F76CE">
        <w:t>A</w:t>
      </w:r>
      <w:r w:rsidRPr="008A3836">
        <w:t>grega</w:t>
      </w:r>
      <w:r w:rsidR="000F76CE">
        <w:t>r</w:t>
      </w:r>
      <w:r w:rsidRPr="008A3836">
        <w:t xml:space="preserve"> un examen adicional en virtud del § 4.1.12 del Apéndice </w:t>
      </w:r>
      <w:r w:rsidRPr="008A3836">
        <w:rPr>
          <w:b/>
          <w:bCs/>
        </w:rPr>
        <w:t>30</w:t>
      </w:r>
      <w:r w:rsidRPr="008A3836">
        <w:t xml:space="preserve"> del RR, con el objetivo de que, si existen otras redes afectadas cuyas asignaciones hayan sido inscritas en la Lista o el Plan antes de la presentación conforme al § 4.1.12, la Oficina compruebe si las correspondientes asignaciones restantes de la Lista o el Plan siguen considerándose afectadas.</w:t>
      </w:r>
    </w:p>
    <w:p w14:paraId="7DF84F38" w14:textId="77777777" w:rsidR="00B063AE" w:rsidRPr="008A3836" w:rsidRDefault="00AD7300" w:rsidP="008A3836">
      <w:pPr>
        <w:pStyle w:val="Heading2"/>
      </w:pPr>
      <w:r w:rsidRPr="008A3836">
        <w:lastRenderedPageBreak/>
        <w:t>4.2</w:t>
      </w:r>
      <w:r w:rsidRPr="008A3836">
        <w:tab/>
        <w:t>Disposiciones aplicables a la Región 2</w:t>
      </w:r>
    </w:p>
    <w:p w14:paraId="3A0411C7" w14:textId="77777777" w:rsidR="006C138B" w:rsidRPr="008A3836" w:rsidRDefault="00AD7300" w:rsidP="008A3836">
      <w:pPr>
        <w:pStyle w:val="Proposal"/>
      </w:pPr>
      <w:r w:rsidRPr="008A3836">
        <w:t>MOD</w:t>
      </w:r>
      <w:r w:rsidRPr="008A3836">
        <w:tab/>
        <w:t>ACP/24A19A11/2</w:t>
      </w:r>
      <w:r w:rsidRPr="008A3836">
        <w:rPr>
          <w:vanish/>
          <w:color w:val="7F7F7F" w:themeColor="text1" w:themeTint="80"/>
          <w:vertAlign w:val="superscript"/>
        </w:rPr>
        <w:t>#50134</w:t>
      </w:r>
    </w:p>
    <w:p w14:paraId="492AD1A4" w14:textId="77777777" w:rsidR="00B571EC" w:rsidRPr="008A3836" w:rsidRDefault="00AD7300" w:rsidP="008A3836">
      <w:r w:rsidRPr="008A3836">
        <w:rPr>
          <w:rStyle w:val="Provsplit"/>
        </w:rPr>
        <w:t>4.2.16</w:t>
      </w:r>
      <w:ins w:id="42" w:author="CPM Counsellor" w:date="2018-07-10T11:40:00Z">
        <w:r w:rsidRPr="008A3836">
          <w:rPr>
            <w:rStyle w:val="FootnoteReference"/>
          </w:rPr>
          <w:footnoteReference w:customMarkFollows="1" w:id="5"/>
          <w:t>XX1</w:t>
        </w:r>
      </w:ins>
      <w:r w:rsidRPr="008A3836">
        <w:tab/>
        <w:t>Si al expirar los plazos previstos en el § 4.2.14 no se hubiesen recibido observaciones o si se llegase a un acuerdo con las administraciones que hayan formulado observaciones y cuyo acuerdo es necesario, la administración que proyecte la modificación podrá seguir el procedimiento adecuado del Artículo 5 e informará de ello a la Oficina, indicándole las características definitivas de la asignación de frecuencia, así como el nombre de las administraciones con las que ha llegado a un acuerdo.</w:t>
      </w:r>
      <w:ins w:id="63" w:author="Ali, Kim" w:date="2018-07-31T14:34:00Z">
        <w:r w:rsidRPr="008A3836">
          <w:rPr>
            <w:sz w:val="16"/>
            <w:szCs w:val="16"/>
          </w:rPr>
          <w:t>     (</w:t>
        </w:r>
      </w:ins>
      <w:ins w:id="64" w:author="Saez Grau, Ricardo" w:date="2018-08-03T09:05:00Z">
        <w:r w:rsidRPr="008A3836">
          <w:rPr>
            <w:sz w:val="16"/>
            <w:szCs w:val="16"/>
          </w:rPr>
          <w:t>CMR</w:t>
        </w:r>
      </w:ins>
      <w:ins w:id="65" w:author="Ali, Kim" w:date="2018-07-31T14:34:00Z">
        <w:r w:rsidRPr="008A3836">
          <w:rPr>
            <w:sz w:val="16"/>
            <w:szCs w:val="16"/>
          </w:rPr>
          <w:t>-19)</w:t>
        </w:r>
      </w:ins>
    </w:p>
    <w:p w14:paraId="0AB94BF6" w14:textId="42D76605" w:rsidR="006C138B" w:rsidRPr="008A3836" w:rsidRDefault="00AD7300" w:rsidP="008A3836">
      <w:pPr>
        <w:pStyle w:val="Reasons"/>
      </w:pPr>
      <w:r w:rsidRPr="008A3836">
        <w:rPr>
          <w:b/>
        </w:rPr>
        <w:t>Motivos:</w:t>
      </w:r>
      <w:r w:rsidRPr="008A3836">
        <w:tab/>
      </w:r>
      <w:r w:rsidR="003F4125" w:rsidRPr="008A3836">
        <w:t>Agregar</w:t>
      </w:r>
      <w:r w:rsidR="00A61419" w:rsidRPr="008A3836">
        <w:t xml:space="preserve"> un examen </w:t>
      </w:r>
      <w:r w:rsidR="003F4125" w:rsidRPr="008A3836">
        <w:t>adicional en virtud</w:t>
      </w:r>
      <w:r w:rsidR="00A61419" w:rsidRPr="008A3836">
        <w:t xml:space="preserve"> </w:t>
      </w:r>
      <w:r w:rsidR="003F4125" w:rsidRPr="008A3836">
        <w:t>del</w:t>
      </w:r>
      <w:r w:rsidR="00A61419" w:rsidRPr="008A3836">
        <w:t xml:space="preserve"> § 4.2.16 del Apéndice </w:t>
      </w:r>
      <w:r w:rsidR="00A61419" w:rsidRPr="008A3836">
        <w:rPr>
          <w:b/>
          <w:bCs/>
        </w:rPr>
        <w:t>30</w:t>
      </w:r>
      <w:r w:rsidR="00A61419" w:rsidRPr="008A3836">
        <w:t xml:space="preserve"> del RR, con el objetivo de que, si existen otras redes afectadas cuyas asignaciones hayan sido inscritas en la Lista o el Plan antes de la presentación conforme al</w:t>
      </w:r>
      <w:r w:rsidR="007B5AC7" w:rsidRPr="008A3836">
        <w:t xml:space="preserve"> § 4.2.16, </w:t>
      </w:r>
      <w:r w:rsidR="00A61419" w:rsidRPr="008A3836">
        <w:t>la Oficina compruebe si las correspondientes asignaciones restantes de la Lista o el Plan siguen considerándose afectadas.</w:t>
      </w:r>
    </w:p>
    <w:p w14:paraId="01A3C582" w14:textId="77777777" w:rsidR="00B063AE" w:rsidRPr="008A3836" w:rsidRDefault="00AD7300" w:rsidP="008A3836">
      <w:pPr>
        <w:pStyle w:val="AppendixNo"/>
        <w:rPr>
          <w:rStyle w:val="FootnoteReference"/>
        </w:rPr>
      </w:pPr>
      <w:r w:rsidRPr="008A3836">
        <w:lastRenderedPageBreak/>
        <w:t xml:space="preserve">APÉNDICE </w:t>
      </w:r>
      <w:r w:rsidRPr="008A3836">
        <w:rPr>
          <w:rStyle w:val="href"/>
          <w:color w:val="000000"/>
        </w:rPr>
        <w:t xml:space="preserve">30A </w:t>
      </w:r>
      <w:r w:rsidRPr="008A3836">
        <w:t>(</w:t>
      </w:r>
      <w:r w:rsidRPr="008A3836">
        <w:rPr>
          <w:caps w:val="0"/>
        </w:rPr>
        <w:t>REV</w:t>
      </w:r>
      <w:r w:rsidRPr="008A3836">
        <w:t>.CMR-15)</w:t>
      </w:r>
      <w:r w:rsidRPr="008A3836">
        <w:rPr>
          <w:rStyle w:val="FootnoteReference"/>
        </w:rPr>
        <w:footnoteReference w:customMarkFollows="1" w:id="6"/>
        <w:t>*</w:t>
      </w:r>
    </w:p>
    <w:p w14:paraId="02DCB4FE" w14:textId="77777777" w:rsidR="00B063AE" w:rsidRPr="008A3836" w:rsidRDefault="00AD7300" w:rsidP="008A3836">
      <w:pPr>
        <w:pStyle w:val="Appendixtitle"/>
        <w:rPr>
          <w:rFonts w:asciiTheme="majorBidi" w:hAnsiTheme="majorBidi" w:cstheme="majorBidi"/>
          <w:b w:val="0"/>
          <w:bCs/>
          <w:szCs w:val="28"/>
        </w:rPr>
      </w:pPr>
      <w:r w:rsidRPr="008A3836">
        <w:rPr>
          <w:color w:val="000000"/>
        </w:rPr>
        <w:t>Disposiciones y Planes asociados y Lista</w:t>
      </w:r>
      <w:r w:rsidRPr="008A3836">
        <w:rPr>
          <w:rStyle w:val="FootnoteReference"/>
          <w:b w:val="0"/>
          <w:bCs/>
          <w:color w:val="000000"/>
        </w:rPr>
        <w:footnoteReference w:customMarkFollows="1" w:id="7"/>
        <w:t>1</w:t>
      </w:r>
      <w:r w:rsidRPr="008A3836">
        <w:rPr>
          <w:color w:val="000000"/>
        </w:rPr>
        <w:t xml:space="preserve"> para los enlaces de conexión del</w:t>
      </w:r>
      <w:r w:rsidRPr="008A3836">
        <w:rPr>
          <w:color w:val="000000"/>
        </w:rPr>
        <w:br/>
        <w:t>servicio de radiodifusión por satélite (11,7</w:t>
      </w:r>
      <w:r w:rsidRPr="008A3836">
        <w:rPr>
          <w:color w:val="000000"/>
        </w:rPr>
        <w:noBreakHyphen/>
        <w:t>12,5 GHz en la Región 1,</w:t>
      </w:r>
      <w:r w:rsidRPr="008A3836">
        <w:rPr>
          <w:color w:val="000000"/>
        </w:rPr>
        <w:br/>
        <w:t>12,2</w:t>
      </w:r>
      <w:r w:rsidRPr="008A3836">
        <w:rPr>
          <w:color w:val="000000"/>
        </w:rPr>
        <w:noBreakHyphen/>
        <w:t>12,7 GHz en la Región 2 y 11,7</w:t>
      </w:r>
      <w:r w:rsidRPr="008A3836">
        <w:rPr>
          <w:color w:val="000000"/>
        </w:rPr>
        <w:noBreakHyphen/>
        <w:t>12,2 GHz en la Región 3) en</w:t>
      </w:r>
      <w:r w:rsidRPr="008A3836">
        <w:rPr>
          <w:color w:val="000000"/>
        </w:rPr>
        <w:br/>
        <w:t>las bandas de frecuencias 14,5-14,8 GHz</w:t>
      </w:r>
      <w:r w:rsidRPr="008A3836">
        <w:rPr>
          <w:rStyle w:val="FootnoteReference"/>
          <w:color w:val="000000"/>
        </w:rPr>
        <w:footnoteReference w:customMarkFollows="1" w:id="8"/>
        <w:t>2</w:t>
      </w:r>
      <w:r w:rsidRPr="008A3836">
        <w:rPr>
          <w:color w:val="000000"/>
        </w:rPr>
        <w:t xml:space="preserve"> y 17,3</w:t>
      </w:r>
      <w:r w:rsidRPr="008A3836">
        <w:rPr>
          <w:color w:val="000000"/>
        </w:rPr>
        <w:noBreakHyphen/>
        <w:t>18,1 GHz en</w:t>
      </w:r>
      <w:r w:rsidRPr="008A3836">
        <w:rPr>
          <w:color w:val="000000"/>
        </w:rPr>
        <w:br/>
        <w:t>las Regiones 1 y 3, y 17,3</w:t>
      </w:r>
      <w:r w:rsidRPr="008A3836">
        <w:rPr>
          <w:color w:val="000000"/>
        </w:rPr>
        <w:noBreakHyphen/>
        <w:t>17,8 GHz en la Región 2</w:t>
      </w:r>
      <w:r w:rsidRPr="008A3836">
        <w:rPr>
          <w:b w:val="0"/>
          <w:bCs/>
          <w:color w:val="000000"/>
          <w:sz w:val="20"/>
        </w:rPr>
        <w:t>     </w:t>
      </w:r>
      <w:r w:rsidRPr="008A3836">
        <w:rPr>
          <w:rFonts w:asciiTheme="majorBidi" w:hAnsiTheme="majorBidi" w:cstheme="majorBidi"/>
          <w:b w:val="0"/>
          <w:bCs/>
          <w:sz w:val="16"/>
        </w:rPr>
        <w:t>(CMR</w:t>
      </w:r>
      <w:r w:rsidRPr="008A3836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14:paraId="6818208E" w14:textId="637915D8" w:rsidR="00B063AE" w:rsidRPr="008A3836" w:rsidRDefault="00AD7300" w:rsidP="008A3836">
      <w:pPr>
        <w:pStyle w:val="AppArtNo"/>
        <w:rPr>
          <w:color w:val="000000"/>
        </w:rPr>
      </w:pPr>
      <w:r w:rsidRPr="008A3836">
        <w:rPr>
          <w:color w:val="000000"/>
        </w:rPr>
        <w:t>ARTÍCULO 4</w:t>
      </w:r>
      <w:r w:rsidRPr="008A3836">
        <w:rPr>
          <w:color w:val="000000"/>
          <w:sz w:val="16"/>
        </w:rPr>
        <w:t>     (</w:t>
      </w:r>
      <w:r w:rsidRPr="008A3836">
        <w:rPr>
          <w:caps w:val="0"/>
          <w:color w:val="000000"/>
          <w:sz w:val="16"/>
        </w:rPr>
        <w:t>REV.</w:t>
      </w:r>
      <w:r w:rsidRPr="008A3836">
        <w:rPr>
          <w:color w:val="000000"/>
          <w:sz w:val="16"/>
        </w:rPr>
        <w:t>CMR</w:t>
      </w:r>
      <w:r w:rsidRPr="008A3836">
        <w:rPr>
          <w:color w:val="000000"/>
          <w:sz w:val="16"/>
        </w:rPr>
        <w:noBreakHyphen/>
        <w:t>15)</w:t>
      </w:r>
    </w:p>
    <w:p w14:paraId="00A5DA57" w14:textId="77777777" w:rsidR="00B063AE" w:rsidRPr="008A3836" w:rsidRDefault="00AD7300" w:rsidP="008A3836">
      <w:pPr>
        <w:pStyle w:val="AppArttitle"/>
      </w:pPr>
      <w:r w:rsidRPr="008A3836">
        <w:t>Procedimientos para las modificaciones del Plan para los enlaces</w:t>
      </w:r>
      <w:r w:rsidRPr="008A3836">
        <w:br/>
        <w:t>de conexión en la Región 2 o para los usos adicionales</w:t>
      </w:r>
      <w:r w:rsidRPr="008A3836">
        <w:br/>
        <w:t>en las Regiones 1 y 3</w:t>
      </w:r>
    </w:p>
    <w:p w14:paraId="75B5F24D" w14:textId="77777777" w:rsidR="00B063AE" w:rsidRPr="008A3836" w:rsidRDefault="00AD7300" w:rsidP="008A3836">
      <w:pPr>
        <w:pStyle w:val="Heading2"/>
        <w:rPr>
          <w:rFonts w:eastAsia="SimSun"/>
        </w:rPr>
      </w:pPr>
      <w:r w:rsidRPr="008A3836">
        <w:rPr>
          <w:rFonts w:eastAsia="SimSun"/>
        </w:rPr>
        <w:t>4.1</w:t>
      </w:r>
      <w:r w:rsidRPr="008A3836">
        <w:rPr>
          <w:rFonts w:eastAsia="SimSun"/>
        </w:rPr>
        <w:tab/>
        <w:t>Disposiciones aplicables a las Regiones 1 y 3</w:t>
      </w:r>
    </w:p>
    <w:p w14:paraId="601D64BD" w14:textId="77777777" w:rsidR="006C138B" w:rsidRPr="008A3836" w:rsidRDefault="00AD7300" w:rsidP="008A3836">
      <w:pPr>
        <w:pStyle w:val="Proposal"/>
      </w:pPr>
      <w:r w:rsidRPr="008A3836">
        <w:t>MOD</w:t>
      </w:r>
      <w:r w:rsidRPr="008A3836">
        <w:tab/>
        <w:t>ACP/24A19A11/3</w:t>
      </w:r>
      <w:r w:rsidRPr="008A3836">
        <w:rPr>
          <w:vanish/>
          <w:color w:val="7F7F7F" w:themeColor="text1" w:themeTint="80"/>
          <w:vertAlign w:val="superscript"/>
        </w:rPr>
        <w:t>#50135</w:t>
      </w:r>
    </w:p>
    <w:p w14:paraId="62AE9A46" w14:textId="77777777" w:rsidR="00B571EC" w:rsidRPr="008A3836" w:rsidRDefault="00AD7300" w:rsidP="008A3836">
      <w:pPr>
        <w:rPr>
          <w:sz w:val="16"/>
          <w:szCs w:val="16"/>
        </w:rPr>
      </w:pPr>
      <w:r w:rsidRPr="008A3836">
        <w:rPr>
          <w:rStyle w:val="Provsplit"/>
        </w:rPr>
        <w:t>4.1.12</w:t>
      </w:r>
      <w:ins w:id="66" w:author="CPM Counsellor" w:date="2018-07-10T11:42:00Z">
        <w:r w:rsidRPr="008A3836">
          <w:rPr>
            <w:rStyle w:val="FootnoteReference"/>
          </w:rPr>
          <w:footnoteReference w:customMarkFollows="1" w:id="9"/>
          <w:t>XX</w:t>
        </w:r>
      </w:ins>
      <w:r w:rsidRPr="008A3836">
        <w:tab/>
        <w:t>Si se llega a un acuerdo con las administraciones identificadas en la publicación mencionada en el § 4.1.5 anterior, la administración que propone la asignación nueva o modificada podrá seguir el procedimiento adecuado del Artículo 5 e informará a la Oficina, indicándole las características definitivas de la asignación de frecuencia, así como el nombre de las administraciones con las que ha llegado a un acuerdo.</w:t>
      </w:r>
      <w:r w:rsidRPr="008A3836">
        <w:rPr>
          <w:sz w:val="16"/>
        </w:rPr>
        <w:t>     </w:t>
      </w:r>
      <w:r w:rsidRPr="008A3836">
        <w:rPr>
          <w:sz w:val="16"/>
          <w:szCs w:val="16"/>
        </w:rPr>
        <w:t>(CMR-</w:t>
      </w:r>
      <w:del w:id="84" w:author="Ruepp, Rowena" w:date="2018-07-25T08:51:00Z">
        <w:r w:rsidRPr="008A3836" w:rsidDel="00542B38">
          <w:rPr>
            <w:sz w:val="16"/>
            <w:szCs w:val="16"/>
          </w:rPr>
          <w:delText>1</w:delText>
        </w:r>
      </w:del>
      <w:del w:id="85" w:author="ITU" w:date="2018-02-28T09:35:00Z">
        <w:r w:rsidRPr="008A3836" w:rsidDel="005432B9">
          <w:rPr>
            <w:sz w:val="16"/>
            <w:szCs w:val="16"/>
          </w:rPr>
          <w:delText>5</w:delText>
        </w:r>
      </w:del>
      <w:ins w:id="86" w:author="Ruepp, Rowena" w:date="2018-07-25T08:52:00Z">
        <w:r w:rsidRPr="008A3836">
          <w:rPr>
            <w:sz w:val="16"/>
            <w:szCs w:val="16"/>
          </w:rPr>
          <w:t>1</w:t>
        </w:r>
      </w:ins>
      <w:ins w:id="87" w:author="ITU" w:date="2018-02-28T09:35:00Z">
        <w:r w:rsidRPr="008A3836">
          <w:rPr>
            <w:sz w:val="16"/>
            <w:szCs w:val="16"/>
          </w:rPr>
          <w:t>9</w:t>
        </w:r>
      </w:ins>
      <w:r w:rsidRPr="008A3836">
        <w:rPr>
          <w:sz w:val="16"/>
          <w:szCs w:val="16"/>
        </w:rPr>
        <w:t>)</w:t>
      </w:r>
    </w:p>
    <w:p w14:paraId="5F6153AF" w14:textId="294F3983" w:rsidR="006C138B" w:rsidRPr="008A3836" w:rsidRDefault="00AD7300" w:rsidP="008A3836">
      <w:pPr>
        <w:pStyle w:val="Reasons"/>
      </w:pPr>
      <w:r w:rsidRPr="008A3836">
        <w:rPr>
          <w:b/>
        </w:rPr>
        <w:t>Motivos:</w:t>
      </w:r>
      <w:r w:rsidRPr="008A3836">
        <w:tab/>
      </w:r>
      <w:r w:rsidR="003F4125" w:rsidRPr="008A3836">
        <w:t xml:space="preserve">Agregar un examen adicional en virtud del </w:t>
      </w:r>
      <w:r w:rsidR="007B5AC7" w:rsidRPr="008A3836">
        <w:t xml:space="preserve">§ 4.1.12 del Apéndice </w:t>
      </w:r>
      <w:r w:rsidR="007B5AC7" w:rsidRPr="008A3836">
        <w:rPr>
          <w:b/>
          <w:bCs/>
        </w:rPr>
        <w:t>30A</w:t>
      </w:r>
      <w:r w:rsidR="007B5AC7" w:rsidRPr="008A3836">
        <w:t xml:space="preserve"> del RR, con el objetivo de que, si existen otras redes afectadas cuyas asignaciones hayan sido inscritas en la Lista o el Plan antes de la presentación conforme al § 4.1.12, la Oficina compruebe si las correspondientes asignaciones restantes de la Lista o el Plan siguen considerándose afectadas.</w:t>
      </w:r>
    </w:p>
    <w:p w14:paraId="33D43BC3" w14:textId="77777777" w:rsidR="00B063AE" w:rsidRPr="008A3836" w:rsidRDefault="00AD7300" w:rsidP="008A3836">
      <w:pPr>
        <w:pStyle w:val="Heading2"/>
        <w:rPr>
          <w:rFonts w:eastAsia="SimSun"/>
        </w:rPr>
      </w:pPr>
      <w:r w:rsidRPr="008A3836">
        <w:rPr>
          <w:rFonts w:eastAsia="SimSun"/>
        </w:rPr>
        <w:lastRenderedPageBreak/>
        <w:t>4.2</w:t>
      </w:r>
      <w:r w:rsidRPr="008A3836">
        <w:rPr>
          <w:rFonts w:eastAsia="SimSun"/>
        </w:rPr>
        <w:tab/>
        <w:t>Disposiciones aplicables a la Región 2</w:t>
      </w:r>
    </w:p>
    <w:p w14:paraId="700583D9" w14:textId="77777777" w:rsidR="006C138B" w:rsidRPr="008A3836" w:rsidRDefault="00AD7300" w:rsidP="008A3836">
      <w:pPr>
        <w:pStyle w:val="Proposal"/>
      </w:pPr>
      <w:r w:rsidRPr="008A3836">
        <w:t>MOD</w:t>
      </w:r>
      <w:r w:rsidRPr="008A3836">
        <w:tab/>
        <w:t>ACP/24A19A11/4</w:t>
      </w:r>
      <w:r w:rsidRPr="008A3836">
        <w:rPr>
          <w:vanish/>
          <w:color w:val="7F7F7F" w:themeColor="text1" w:themeTint="80"/>
          <w:vertAlign w:val="superscript"/>
        </w:rPr>
        <w:t>#50136</w:t>
      </w:r>
    </w:p>
    <w:p w14:paraId="1EA01E22" w14:textId="77777777" w:rsidR="00B571EC" w:rsidRPr="008A3836" w:rsidRDefault="00AD7300" w:rsidP="008A3836">
      <w:r w:rsidRPr="008A3836">
        <w:rPr>
          <w:rStyle w:val="Provsplit"/>
        </w:rPr>
        <w:t>4.2.16</w:t>
      </w:r>
      <w:ins w:id="88" w:author="CPM Counsellor" w:date="2018-07-10T11:44:00Z">
        <w:r w:rsidRPr="008A3836">
          <w:rPr>
            <w:rStyle w:val="FootnoteReference"/>
          </w:rPr>
          <w:footnoteReference w:customMarkFollows="1" w:id="10"/>
          <w:t>XX1</w:t>
        </w:r>
      </w:ins>
      <w:r w:rsidRPr="008A3836">
        <w:tab/>
        <w:t>Si al expirar los plazos previstos en el § 4.2.14 no se hubiesen recibido observaciones o si se llegase a un acuerdo con las administraciones que hayan formulado observaciones y cuyo acuerdo es necesario, la administración que proyecte la modificación podrá seguir el procedimiento adecuado del Artículo 5 e informará de ello a la Oficina, indicándole las características definitivas de la asignación de frecuencia, así como el nombre de las administraciones con las que ha llegado a un acuerdo.</w:t>
      </w:r>
      <w:ins w:id="106" w:author="Ali, Kim" w:date="2018-07-31T14:34:00Z">
        <w:r w:rsidRPr="008A3836">
          <w:rPr>
            <w:sz w:val="16"/>
            <w:szCs w:val="16"/>
          </w:rPr>
          <w:t>     (</w:t>
        </w:r>
      </w:ins>
      <w:ins w:id="107" w:author="Saez Grau, Ricardo" w:date="2018-08-03T09:05:00Z">
        <w:r w:rsidRPr="008A3836">
          <w:rPr>
            <w:sz w:val="16"/>
            <w:szCs w:val="16"/>
          </w:rPr>
          <w:t>CMR</w:t>
        </w:r>
      </w:ins>
      <w:ins w:id="108" w:author="Ali, Kim" w:date="2018-07-31T14:34:00Z">
        <w:r w:rsidRPr="008A3836">
          <w:rPr>
            <w:sz w:val="16"/>
            <w:szCs w:val="16"/>
          </w:rPr>
          <w:t>-19)</w:t>
        </w:r>
      </w:ins>
    </w:p>
    <w:p w14:paraId="7FB0D364" w14:textId="6BB714F6" w:rsidR="006C138B" w:rsidRPr="008A3836" w:rsidRDefault="00AD7300" w:rsidP="008A3836">
      <w:pPr>
        <w:pStyle w:val="Reasons"/>
      </w:pPr>
      <w:r w:rsidRPr="008A3836">
        <w:rPr>
          <w:b/>
        </w:rPr>
        <w:t>Motivos:</w:t>
      </w:r>
      <w:r w:rsidRPr="008A3836">
        <w:tab/>
      </w:r>
      <w:r w:rsidR="003F4125" w:rsidRPr="008A3836">
        <w:t xml:space="preserve">Agregar un examen adicional en virtud del </w:t>
      </w:r>
      <w:r w:rsidR="007B5AC7" w:rsidRPr="008A3836">
        <w:t xml:space="preserve">§ 4.2.16 del Apéndice </w:t>
      </w:r>
      <w:r w:rsidR="007B5AC7" w:rsidRPr="008A3836">
        <w:rPr>
          <w:b/>
          <w:bCs/>
        </w:rPr>
        <w:t>30A</w:t>
      </w:r>
      <w:r w:rsidR="007B5AC7" w:rsidRPr="008A3836">
        <w:t xml:space="preserve"> del RR, con el objetivo de que, si existen otras redes afectadas cuyas asignaciones hayan sido inscritas en la Lista o el Plan antes de la presentación conforme al § 4.2.16, la Oficina compruebe si las correspondientes asignaciones restantes de la Lista o el Plan siguen considerándose afectadas.</w:t>
      </w:r>
    </w:p>
    <w:p w14:paraId="3DAAA9C0" w14:textId="77777777" w:rsidR="00B063AE" w:rsidRPr="008A3836" w:rsidRDefault="00AD7300" w:rsidP="008A3836">
      <w:pPr>
        <w:pStyle w:val="AppendixNo"/>
      </w:pPr>
      <w:r w:rsidRPr="008A3836">
        <w:t xml:space="preserve">APÉNDICE </w:t>
      </w:r>
      <w:r w:rsidRPr="008A3836">
        <w:rPr>
          <w:rStyle w:val="href"/>
        </w:rPr>
        <w:t>30B</w:t>
      </w:r>
      <w:r w:rsidRPr="008A3836">
        <w:t xml:space="preserve"> (Rev</w:t>
      </w:r>
      <w:r w:rsidRPr="008A3836">
        <w:rPr>
          <w:caps w:val="0"/>
        </w:rPr>
        <w:t>.</w:t>
      </w:r>
      <w:r w:rsidRPr="008A3836">
        <w:t>CMR</w:t>
      </w:r>
      <w:r w:rsidRPr="008A3836">
        <w:noBreakHyphen/>
        <w:t>15)</w:t>
      </w:r>
    </w:p>
    <w:p w14:paraId="573EFF7E" w14:textId="77777777" w:rsidR="00B063AE" w:rsidRPr="008A3836" w:rsidRDefault="00AD7300" w:rsidP="008A3836">
      <w:pPr>
        <w:pStyle w:val="Appendixtitle"/>
        <w:rPr>
          <w:color w:val="000000"/>
        </w:rPr>
      </w:pPr>
      <w:r w:rsidRPr="008A3836">
        <w:rPr>
          <w:color w:val="000000"/>
        </w:rPr>
        <w:t>Disposiciones y Plan asociado para el servicio fijo por satélite en</w:t>
      </w:r>
      <w:r w:rsidRPr="008A3836">
        <w:rPr>
          <w:color w:val="000000"/>
        </w:rPr>
        <w:br/>
        <w:t>las bandas de frecuencias 4 500-4 800 MHz, 6 725-7 025 MHz,</w:t>
      </w:r>
      <w:r w:rsidRPr="008A3836">
        <w:rPr>
          <w:color w:val="000000"/>
        </w:rPr>
        <w:br/>
        <w:t>10,70-10,95 GHz, 11,20-11,45 GHz y 12,75-13,25 GHz</w:t>
      </w:r>
    </w:p>
    <w:p w14:paraId="26DC6F53" w14:textId="0EDE73D3" w:rsidR="00B063AE" w:rsidRPr="008A3836" w:rsidRDefault="00AD7300" w:rsidP="008A3836">
      <w:pPr>
        <w:pStyle w:val="AppArtNo"/>
        <w:rPr>
          <w:color w:val="000000"/>
        </w:rPr>
      </w:pPr>
      <w:r w:rsidRPr="008A3836">
        <w:t>ARTÍCULO 6</w:t>
      </w:r>
      <w:r w:rsidRPr="008A3836">
        <w:rPr>
          <w:sz w:val="16"/>
          <w:szCs w:val="16"/>
        </w:rPr>
        <w:t>     (Rev.CMR-15)</w:t>
      </w:r>
    </w:p>
    <w:p w14:paraId="71A781DD" w14:textId="77777777" w:rsidR="00B063AE" w:rsidRPr="008A3836" w:rsidRDefault="00AD7300" w:rsidP="008A3836">
      <w:pPr>
        <w:pStyle w:val="AppArttitle"/>
        <w:keepNext w:val="0"/>
        <w:keepLines w:val="0"/>
      </w:pPr>
      <w:r w:rsidRPr="008A3836">
        <w:t>Procedimiento para la conversión de una adjudicación en una asignación,</w:t>
      </w:r>
      <w:r w:rsidRPr="008A3836">
        <w:br/>
        <w:t>la introducción de un sistema adicional o la modificación</w:t>
      </w:r>
      <w:r w:rsidRPr="008A3836">
        <w:br/>
        <w:t>de una asignación inscrita en la Lista</w:t>
      </w:r>
      <w:r w:rsidRPr="008A3836">
        <w:rPr>
          <w:rStyle w:val="FootnoteReference"/>
          <w:b w:val="0"/>
          <w:bCs/>
        </w:rPr>
        <w:footnoteReference w:customMarkFollows="1" w:id="11"/>
        <w:t>1,</w:t>
      </w:r>
      <w:r w:rsidRPr="008A3836">
        <w:rPr>
          <w:rStyle w:val="FootnoteReference"/>
        </w:rPr>
        <w:t xml:space="preserve"> </w:t>
      </w:r>
      <w:r w:rsidRPr="008A3836">
        <w:rPr>
          <w:rStyle w:val="FootnoteReference"/>
          <w:b w:val="0"/>
          <w:bCs/>
        </w:rPr>
        <w:footnoteReference w:customMarkFollows="1" w:id="12"/>
        <w:t>2</w:t>
      </w:r>
      <w:r w:rsidRPr="008A3836">
        <w:rPr>
          <w:b w:val="0"/>
          <w:bCs/>
          <w:sz w:val="16"/>
        </w:rPr>
        <w:t>     (CMR-15)</w:t>
      </w:r>
    </w:p>
    <w:p w14:paraId="422DFCC3" w14:textId="77777777" w:rsidR="006C138B" w:rsidRPr="008A3836" w:rsidRDefault="00AD7300" w:rsidP="008A3836">
      <w:pPr>
        <w:pStyle w:val="Proposal"/>
      </w:pPr>
      <w:r w:rsidRPr="008A3836">
        <w:lastRenderedPageBreak/>
        <w:t>MOD</w:t>
      </w:r>
      <w:r w:rsidRPr="008A3836">
        <w:tab/>
        <w:t>ACP/24A19A11/5</w:t>
      </w:r>
      <w:r w:rsidRPr="008A3836">
        <w:rPr>
          <w:vanish/>
          <w:color w:val="7F7F7F" w:themeColor="text1" w:themeTint="80"/>
          <w:vertAlign w:val="superscript"/>
        </w:rPr>
        <w:t>#50137</w:t>
      </w:r>
    </w:p>
    <w:p w14:paraId="794699E1" w14:textId="77777777" w:rsidR="00B571EC" w:rsidRPr="008A3836" w:rsidRDefault="00AD7300" w:rsidP="008A3836">
      <w:r w:rsidRPr="008A3836">
        <w:rPr>
          <w:rStyle w:val="Provsplit"/>
        </w:rPr>
        <w:t>6.21</w:t>
      </w:r>
      <w:r w:rsidRPr="008A3836">
        <w:tab/>
        <w:t>Cuando el examen respecto al § 6.19 de una notificación recibida con arreglo al § 6.17 dé lugar a una conclusión favorable, la Oficina aplicará el método del Anexo 4 para examinar si las administraciones afectadas y las correspondientes:</w:t>
      </w:r>
    </w:p>
    <w:p w14:paraId="248A5329" w14:textId="77777777" w:rsidR="00B571EC" w:rsidRPr="008A3836" w:rsidRDefault="00AD7300" w:rsidP="008A3836">
      <w:pPr>
        <w:pStyle w:val="enumlev1"/>
      </w:pPr>
      <w:r w:rsidRPr="008A3836">
        <w:rPr>
          <w:i/>
          <w:iCs/>
        </w:rPr>
        <w:t>a)</w:t>
      </w:r>
      <w:r w:rsidRPr="008A3836">
        <w:tab/>
        <w:t>adjudicaciones del Plan;</w:t>
      </w:r>
    </w:p>
    <w:p w14:paraId="69A520A3" w14:textId="77777777" w:rsidR="00B571EC" w:rsidRPr="008A3836" w:rsidRDefault="00AD7300" w:rsidP="008A3836">
      <w:pPr>
        <w:pStyle w:val="enumlev1"/>
      </w:pPr>
      <w:r w:rsidRPr="008A3836">
        <w:rPr>
          <w:i/>
          <w:iCs/>
        </w:rPr>
        <w:t>b)</w:t>
      </w:r>
      <w:r w:rsidRPr="008A3836">
        <w:tab/>
        <w:t xml:space="preserve">asignaciones que figuran en la Lista en la fecha de recepción de la notificación examinada presentada en virtud del </w:t>
      </w:r>
      <w:r w:rsidRPr="008A3836">
        <w:rPr>
          <w:rFonts w:ascii="TimesNewRoman" w:hAnsi="TimesNewRoman" w:cs="TimesNewRoman"/>
          <w:szCs w:val="24"/>
          <w:lang w:eastAsia="zh-CN"/>
        </w:rPr>
        <w:t>§ 6.1</w:t>
      </w:r>
      <w:r w:rsidRPr="008A3836">
        <w:t>;</w:t>
      </w:r>
    </w:p>
    <w:p w14:paraId="7EE1F7C2" w14:textId="77777777" w:rsidR="00B571EC" w:rsidRPr="008A3836" w:rsidRDefault="00AD7300" w:rsidP="008A3836">
      <w:pPr>
        <w:pStyle w:val="enumlev1"/>
      </w:pPr>
      <w:r w:rsidRPr="008A3836">
        <w:rPr>
          <w:i/>
          <w:iCs/>
        </w:rPr>
        <w:t>c)</w:t>
      </w:r>
      <w:r w:rsidRPr="008A3836">
        <w:tab/>
        <w:t xml:space="preserve">asignaciones para las cuales la Oficina haya recibido previamente la información completa de conformidad con el </w:t>
      </w:r>
      <w:r w:rsidRPr="008A3836">
        <w:rPr>
          <w:szCs w:val="24"/>
        </w:rPr>
        <w:t>§ 6.1</w:t>
      </w:r>
      <w:r w:rsidRPr="008A3836">
        <w:t xml:space="preserve"> y haya efectuado el examen prescrito en § 6.5 de este Artículo en la fecha de recepción de la notificación examinada presentada en virtud del </w:t>
      </w:r>
      <w:r w:rsidRPr="008A3836">
        <w:rPr>
          <w:rFonts w:ascii="TimesNewRoman" w:hAnsi="TimesNewRoman" w:cs="TimesNewRoman"/>
          <w:szCs w:val="24"/>
          <w:lang w:eastAsia="zh-CN"/>
        </w:rPr>
        <w:t>§ 6.1</w:t>
      </w:r>
      <w:ins w:id="109" w:author="CPM Counsellor" w:date="2018-07-10T11:46:00Z">
        <w:r w:rsidRPr="008A3836">
          <w:rPr>
            <w:rStyle w:val="FootnoteReference"/>
          </w:rPr>
          <w:footnoteReference w:customMarkFollows="1" w:id="13"/>
          <w:t>YY</w:t>
        </w:r>
      </w:ins>
      <w:r w:rsidRPr="008A3836">
        <w:t>;</w:t>
      </w:r>
    </w:p>
    <w:p w14:paraId="3DEAD8EB" w14:textId="77777777" w:rsidR="00B571EC" w:rsidRPr="008A3836" w:rsidRDefault="00AD7300" w:rsidP="008A3836">
      <w:r w:rsidRPr="008A3836">
        <w:rPr>
          <w:bCs/>
        </w:rPr>
        <w:t xml:space="preserve">indicadas en la Sección especial publicada con arreglo al </w:t>
      </w:r>
      <w:r w:rsidRPr="008A3836">
        <w:rPr>
          <w:lang w:eastAsia="zh-CN"/>
        </w:rPr>
        <w:t>§ 6.7, y cuyo acuerdo no se ha obtenido en virtud del § 6.17, todavía se consideran afectadas por esa asignación</w:t>
      </w:r>
      <w:r w:rsidRPr="008A3836">
        <w:t>.</w:t>
      </w:r>
      <w:ins w:id="133" w:author="Song, Xiaojing" w:date="2018-07-10T10:06:00Z">
        <w:r w:rsidRPr="008A3836">
          <w:rPr>
            <w:sz w:val="16"/>
            <w:szCs w:val="16"/>
          </w:rPr>
          <w:t>     </w:t>
        </w:r>
      </w:ins>
      <w:ins w:id="134" w:author="Vicky" w:date="2017-09-22T14:14:00Z">
        <w:r w:rsidRPr="008A3836">
          <w:rPr>
            <w:color w:val="000000"/>
            <w:sz w:val="16"/>
            <w:szCs w:val="16"/>
          </w:rPr>
          <w:t>(</w:t>
        </w:r>
      </w:ins>
      <w:ins w:id="135" w:author="Saez Grau, Ricardo" w:date="2018-07-26T14:44:00Z">
        <w:r w:rsidRPr="008A3836">
          <w:rPr>
            <w:color w:val="000000"/>
            <w:sz w:val="16"/>
            <w:szCs w:val="16"/>
          </w:rPr>
          <w:t>CMR</w:t>
        </w:r>
      </w:ins>
      <w:ins w:id="136" w:author="Vicky" w:date="2017-09-22T14:14:00Z">
        <w:r w:rsidRPr="008A3836">
          <w:rPr>
            <w:color w:val="000000"/>
            <w:sz w:val="16"/>
            <w:szCs w:val="16"/>
          </w:rPr>
          <w:noBreakHyphen/>
          <w:t>19)</w:t>
        </w:r>
      </w:ins>
    </w:p>
    <w:p w14:paraId="75908A8E" w14:textId="1A1647FE" w:rsidR="006C138B" w:rsidRPr="008A3836" w:rsidRDefault="00AD7300" w:rsidP="008A3836">
      <w:pPr>
        <w:pStyle w:val="Reasons"/>
      </w:pPr>
      <w:r w:rsidRPr="008A3836">
        <w:rPr>
          <w:b/>
        </w:rPr>
        <w:t>Motivos:</w:t>
      </w:r>
      <w:r w:rsidRPr="008A3836">
        <w:tab/>
      </w:r>
      <w:r w:rsidR="003F4125" w:rsidRPr="008A3836">
        <w:t xml:space="preserve">Agregar un examen adicional en virtud del </w:t>
      </w:r>
      <w:r w:rsidR="007B5AC7" w:rsidRPr="008A3836">
        <w:t xml:space="preserve">§ </w:t>
      </w:r>
      <w:r w:rsidR="007B5AC7" w:rsidRPr="008A3836">
        <w:rPr>
          <w:lang w:eastAsia="ja-JP"/>
        </w:rPr>
        <w:t xml:space="preserve">6.21 </w:t>
      </w:r>
      <w:r w:rsidR="007B5AC7" w:rsidRPr="008A3836">
        <w:rPr>
          <w:i/>
          <w:iCs/>
          <w:lang w:eastAsia="ja-JP"/>
        </w:rPr>
        <w:t>c)</w:t>
      </w:r>
      <w:r w:rsidR="007B5AC7" w:rsidRPr="008A3836">
        <w:rPr>
          <w:lang w:eastAsia="ja-JP"/>
        </w:rPr>
        <w:t xml:space="preserve"> </w:t>
      </w:r>
      <w:r w:rsidR="007B5AC7" w:rsidRPr="008A3836">
        <w:t xml:space="preserve">del Apéndice </w:t>
      </w:r>
      <w:r w:rsidR="007B5AC7" w:rsidRPr="008A3836">
        <w:rPr>
          <w:b/>
          <w:bCs/>
        </w:rPr>
        <w:t>30B</w:t>
      </w:r>
      <w:r w:rsidR="007B5AC7" w:rsidRPr="008A3836">
        <w:t xml:space="preserve"> del RR, con el objetivo de que, si existen otras redes afectadas cuyas asignaciones hayan sido inscritas en la Lista o el Plan antes de la presentación conforme al § 6.17, la Oficina compruebe si las correspondientes asignaciones restantes de la Lista o el Plan siguen considerándose afectadas.</w:t>
      </w:r>
    </w:p>
    <w:p w14:paraId="17B76A72" w14:textId="77777777" w:rsidR="00E76584" w:rsidRDefault="00E76584" w:rsidP="00E76584">
      <w:bookmarkStart w:id="137" w:name="_GoBack"/>
      <w:bookmarkEnd w:id="137"/>
    </w:p>
    <w:p w14:paraId="727B4E55" w14:textId="77777777" w:rsidR="00E76584" w:rsidRDefault="00E76584">
      <w:pPr>
        <w:jc w:val="center"/>
      </w:pPr>
      <w:r>
        <w:t>______________</w:t>
      </w:r>
    </w:p>
    <w:sectPr w:rsidR="00E76584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D4174" w14:textId="77777777" w:rsidR="00FD03C4" w:rsidRDefault="00FD03C4">
      <w:r>
        <w:separator/>
      </w:r>
    </w:p>
  </w:endnote>
  <w:endnote w:type="continuationSeparator" w:id="0">
    <w:p w14:paraId="406FC49A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A853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B612AE" w14:textId="7E0F4AD2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76584">
      <w:rPr>
        <w:noProof/>
        <w:lang w:val="en-US"/>
      </w:rPr>
      <w:t>P:\ESP\ITU-R\CONF-R\CMR19\000\024ADD19ADD1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76584">
      <w:rPr>
        <w:noProof/>
      </w:rPr>
      <w:t>0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76584">
      <w:rPr>
        <w:noProof/>
      </w:rPr>
      <w:t>0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099E3" w14:textId="0D196CC4" w:rsidR="0077084A" w:rsidRPr="00DF2C8D" w:rsidRDefault="00DF2C8D" w:rsidP="00DF2C8D">
    <w:pPr>
      <w:pStyle w:val="Footer"/>
      <w:rPr>
        <w:lang w:val="en-US"/>
      </w:rPr>
    </w:pPr>
    <w:r>
      <w:fldChar w:fldCharType="begin"/>
    </w:r>
    <w:r w:rsidRPr="00DF2C8D">
      <w:rPr>
        <w:lang w:val="en-US"/>
      </w:rPr>
      <w:instrText xml:space="preserve"> FILENAME \p  \* MERGEFORMAT </w:instrText>
    </w:r>
    <w:r>
      <w:fldChar w:fldCharType="separate"/>
    </w:r>
    <w:r w:rsidR="00E76584">
      <w:rPr>
        <w:lang w:val="en-US"/>
      </w:rPr>
      <w:t>P:\ESP\ITU-R\CONF-R\CMR19\000\024ADD19ADD11S.docx</w:t>
    </w:r>
    <w:r>
      <w:fldChar w:fldCharType="end"/>
    </w:r>
    <w:r w:rsidRPr="00DF2C8D">
      <w:rPr>
        <w:lang w:val="en-US"/>
      </w:rPr>
      <w:t xml:space="preserve"> (</w:t>
    </w:r>
    <w:r>
      <w:rPr>
        <w:lang w:val="en-US"/>
      </w:rPr>
      <w:t>461139</w:t>
    </w:r>
    <w:r w:rsidRPr="00DF2C8D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E91BC" w14:textId="5ADE4E98" w:rsidR="0077084A" w:rsidRPr="00DF2C8D" w:rsidRDefault="00DF2C8D" w:rsidP="00DF2C8D">
    <w:pPr>
      <w:pStyle w:val="Footer"/>
      <w:rPr>
        <w:lang w:val="en-US"/>
      </w:rPr>
    </w:pPr>
    <w:r>
      <w:fldChar w:fldCharType="begin"/>
    </w:r>
    <w:r w:rsidRPr="00DF2C8D">
      <w:rPr>
        <w:lang w:val="en-US"/>
      </w:rPr>
      <w:instrText xml:space="preserve"> FILENAME \p  \* MERGEFORMAT </w:instrText>
    </w:r>
    <w:r>
      <w:fldChar w:fldCharType="separate"/>
    </w:r>
    <w:r w:rsidR="00E76584">
      <w:rPr>
        <w:lang w:val="en-US"/>
      </w:rPr>
      <w:t>P:\ESP\ITU-R\CONF-R\CMR19\000\024ADD19ADD11S.docx</w:t>
    </w:r>
    <w:r>
      <w:fldChar w:fldCharType="end"/>
    </w:r>
    <w:r w:rsidRPr="00DF2C8D">
      <w:rPr>
        <w:lang w:val="en-US"/>
      </w:rPr>
      <w:t xml:space="preserve"> (</w:t>
    </w:r>
    <w:r>
      <w:rPr>
        <w:lang w:val="en-US"/>
      </w:rPr>
      <w:t>461139</w:t>
    </w:r>
    <w:r w:rsidRPr="00DF2C8D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1BD4D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8D35850" w14:textId="77777777" w:rsidR="00FD03C4" w:rsidRDefault="00FD03C4">
      <w:r>
        <w:continuationSeparator/>
      </w:r>
    </w:p>
  </w:footnote>
  <w:footnote w:id="1">
    <w:p w14:paraId="49473596" w14:textId="77777777" w:rsidR="00453441" w:rsidRPr="001B0C91" w:rsidRDefault="00AD7300" w:rsidP="00B063AE">
      <w:pPr>
        <w:pStyle w:val="FootnoteText"/>
      </w:pPr>
      <w:r w:rsidRPr="001B0C91">
        <w:rPr>
          <w:rStyle w:val="FootnoteReference"/>
        </w:rPr>
        <w:t>*</w:t>
      </w:r>
      <w:r w:rsidRPr="001B0C91">
        <w:tab/>
      </w:r>
      <w:r w:rsidRPr="001B0C91">
        <w:rPr>
          <w:szCs w:val="24"/>
        </w:rPr>
        <w:t>Cuando aparezca en este Apéndice la expresión «asignación de frecuencia a una estación espacial», se entenderá que se refiere a una asignación de frecuencia asociada a una posición orbital dada. Véanse además en el Anexo 7 las restricciones aplicables a las posiciones orbitales.</w:t>
      </w:r>
      <w:r w:rsidRPr="001B0C91">
        <w:rPr>
          <w:sz w:val="16"/>
        </w:rPr>
        <w:t>     </w:t>
      </w:r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2000)</w:t>
      </w:r>
    </w:p>
  </w:footnote>
  <w:footnote w:id="2">
    <w:p w14:paraId="4BDF8F69" w14:textId="77777777" w:rsidR="00453441" w:rsidRDefault="00AD7300" w:rsidP="00B063AE">
      <w:pPr>
        <w:pStyle w:val="FootnoteText"/>
        <w:rPr>
          <w:sz w:val="16"/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605F62">
        <w:rPr>
          <w:szCs w:val="24"/>
          <w:lang w:val="es-ES" w:eastAsia="fr-FR"/>
        </w:rPr>
        <w:t xml:space="preserve">La Lista de usos adicionales en las </w:t>
      </w:r>
      <w:r>
        <w:rPr>
          <w:szCs w:val="24"/>
          <w:lang w:val="es-ES" w:eastAsia="fr-FR"/>
        </w:rPr>
        <w:t>Regiones 1</w:t>
      </w:r>
      <w:r w:rsidRPr="00605F62">
        <w:rPr>
          <w:szCs w:val="24"/>
          <w:lang w:val="es-ES"/>
        </w:rPr>
        <w:t xml:space="preserve"> y 3 se encuentra en el Anexo al Registro Internacional de Frecuencias (véase la Resolución </w:t>
      </w:r>
      <w:r w:rsidRPr="00605F62">
        <w:rPr>
          <w:b/>
          <w:bCs/>
          <w:szCs w:val="24"/>
          <w:lang w:val="es-ES"/>
        </w:rPr>
        <w:t>542</w:t>
      </w:r>
      <w:r w:rsidRPr="00605F62">
        <w:rPr>
          <w:b/>
          <w:szCs w:val="24"/>
          <w:lang w:val="es-ES"/>
        </w:rPr>
        <w:t xml:space="preserve"> (CMR-2000)</w:t>
      </w:r>
      <w:r w:rsidRPr="001B0C91">
        <w:rPr>
          <w:szCs w:val="24"/>
        </w:rPr>
        <w:t>**</w:t>
      </w:r>
      <w:r w:rsidRPr="00605F62">
        <w:rPr>
          <w:bCs/>
          <w:szCs w:val="24"/>
          <w:lang w:val="es-ES"/>
        </w:rPr>
        <w:t>).</w:t>
      </w:r>
      <w:r>
        <w:rPr>
          <w:sz w:val="16"/>
          <w:lang w:val="es-ES"/>
        </w:rPr>
        <w:t>     (CMR</w:t>
      </w:r>
      <w:r>
        <w:rPr>
          <w:sz w:val="16"/>
          <w:lang w:val="es-ES"/>
        </w:rPr>
        <w:noBreakHyphen/>
        <w:t>03)</w:t>
      </w:r>
    </w:p>
    <w:p w14:paraId="5A8D99C4" w14:textId="77777777" w:rsidR="00453441" w:rsidRPr="00605F62" w:rsidRDefault="00AD7300" w:rsidP="00B063AE">
      <w:pPr>
        <w:pStyle w:val="FootnoteText"/>
        <w:rPr>
          <w:szCs w:val="24"/>
          <w:lang w:val="es-ES"/>
        </w:rPr>
      </w:pPr>
      <w:r w:rsidRPr="001B0C91">
        <w:rPr>
          <w:rStyle w:val="FootnoteReference"/>
        </w:rPr>
        <w:tab/>
        <w:t>**</w:t>
      </w:r>
      <w:r w:rsidRPr="001B0C91">
        <w:t>   </w:t>
      </w: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Esta Resolución ha sido abrogada por la CMR</w:t>
      </w:r>
      <w:r w:rsidRPr="00605F62">
        <w:rPr>
          <w:szCs w:val="24"/>
          <w:lang w:val="es-ES"/>
        </w:rPr>
        <w:noBreakHyphen/>
        <w:t>03.</w:t>
      </w:r>
    </w:p>
    <w:p w14:paraId="0550E041" w14:textId="77777777" w:rsidR="00453441" w:rsidRPr="001B0C91" w:rsidRDefault="00AD7300" w:rsidP="00B063AE">
      <w:pPr>
        <w:pStyle w:val="FootnoteText"/>
        <w:rPr>
          <w:szCs w:val="24"/>
        </w:rPr>
      </w:pP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</w:t>
      </w:r>
      <w:r w:rsidRPr="000A3497">
        <w:rPr>
          <w:iCs/>
          <w:szCs w:val="24"/>
          <w:lang w:val="es-ES"/>
        </w:rPr>
        <w:t xml:space="preserve">Las referencias a un </w:t>
      </w:r>
      <w:r w:rsidRPr="000A3497">
        <w:rPr>
          <w:iCs/>
          <w:caps/>
          <w:szCs w:val="24"/>
          <w:lang w:val="es-ES"/>
        </w:rPr>
        <w:t>A</w:t>
      </w:r>
      <w:r w:rsidRPr="000A3497">
        <w:rPr>
          <w:iCs/>
          <w:szCs w:val="24"/>
          <w:lang w:val="es-ES"/>
        </w:rPr>
        <w:t>rtículo con su número en romanillas se refiere a un Artículo del presente Apéndice.</w:t>
      </w:r>
    </w:p>
  </w:footnote>
  <w:footnote w:id="3">
    <w:p w14:paraId="0AB7CE3F" w14:textId="77777777" w:rsidR="00453441" w:rsidRPr="001B0C91" w:rsidRDefault="00AD7300" w:rsidP="00B063AE">
      <w:pPr>
        <w:pStyle w:val="FootnoteText"/>
        <w:rPr>
          <w:sz w:val="16"/>
        </w:rPr>
      </w:pPr>
      <w:r w:rsidRPr="001B0C91">
        <w:rPr>
          <w:rStyle w:val="FootnoteReference"/>
        </w:rPr>
        <w:t>3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</w:t>
      </w:r>
      <w:r w:rsidRPr="001B0C91">
        <w:rPr>
          <w:b/>
          <w:bCs/>
          <w:szCs w:val="24"/>
        </w:rPr>
        <w:noBreakHyphen/>
        <w:t>15)</w:t>
      </w:r>
      <w:r w:rsidRPr="001B0C91">
        <w:rPr>
          <w:szCs w:val="24"/>
        </w:rPr>
        <w:t>.</w:t>
      </w:r>
      <w:r w:rsidRPr="001B0C91">
        <w:rPr>
          <w:sz w:val="16"/>
        </w:rPr>
        <w:t>     (CMR-15)</w:t>
      </w:r>
    </w:p>
  </w:footnote>
  <w:footnote w:id="4">
    <w:p w14:paraId="486FF5F1" w14:textId="77777777" w:rsidR="009F5F4C" w:rsidRPr="00215F69" w:rsidRDefault="00AD7300" w:rsidP="009F5F4C">
      <w:pPr>
        <w:rPr>
          <w:lang w:val="es-ES"/>
        </w:rPr>
      </w:pPr>
      <w:ins w:id="7" w:author="CPM Counsellor" w:date="2018-07-10T11:38:00Z">
        <w:r w:rsidRPr="002579AE">
          <w:rPr>
            <w:rStyle w:val="FootnoteReference"/>
            <w:lang w:val="es-ES"/>
          </w:rPr>
          <w:t>XX</w:t>
        </w:r>
        <w:r w:rsidRPr="002579AE">
          <w:rPr>
            <w:lang w:val="es-ES"/>
          </w:rPr>
          <w:tab/>
        </w:r>
      </w:ins>
      <w:ins w:id="8" w:author="Spanish" w:date="2018-07-31T16:43:00Z">
        <w:r w:rsidRPr="00F63C46">
          <w:rPr>
            <w:rStyle w:val="FootnoteTextChar"/>
          </w:rPr>
          <w:t xml:space="preserve">De existir otras redes afectadas cuyas asignaciones hayan sido inscritas en </w:t>
        </w:r>
      </w:ins>
      <w:ins w:id="9" w:author="Spanish" w:date="2018-07-31T16:39:00Z">
        <w:r w:rsidRPr="00F63C46">
          <w:rPr>
            <w:rStyle w:val="FootnoteTextChar"/>
          </w:rPr>
          <w:t xml:space="preserve">la Lista </w:t>
        </w:r>
      </w:ins>
      <w:ins w:id="10" w:author="Spanish" w:date="2018-07-31T14:48:00Z">
        <w:r w:rsidRPr="00F63C46">
          <w:rPr>
            <w:rStyle w:val="FootnoteTextChar"/>
          </w:rPr>
          <w:t>antes de la</w:t>
        </w:r>
      </w:ins>
      <w:ins w:id="11" w:author="Spanish" w:date="2018-07-31T14:54:00Z">
        <w:r w:rsidRPr="00F63C46">
          <w:rPr>
            <w:rStyle w:val="FootnoteTextChar"/>
          </w:rPr>
          <w:t xml:space="preserve"> recepción de la</w:t>
        </w:r>
      </w:ins>
      <w:ins w:id="12" w:author="Spanish" w:date="2018-07-31T14:48:00Z">
        <w:r w:rsidRPr="00F63C46">
          <w:rPr>
            <w:rStyle w:val="FootnoteTextChar"/>
          </w:rPr>
          <w:t xml:space="preserve"> notificación </w:t>
        </w:r>
      </w:ins>
      <w:ins w:id="13" w:author="Spanish" w:date="2018-07-31T14:54:00Z">
        <w:r w:rsidRPr="00F63C46">
          <w:rPr>
            <w:rStyle w:val="FootnoteTextChar"/>
          </w:rPr>
          <w:t>e</w:t>
        </w:r>
      </w:ins>
      <w:ins w:id="14" w:author="Spanish" w:date="2018-07-31T14:48:00Z">
        <w:r w:rsidRPr="00F63C46">
          <w:rPr>
            <w:rStyle w:val="FootnoteTextChar"/>
          </w:rPr>
          <w:t xml:space="preserve">n virtud del § 4.1.12, la Oficina </w:t>
        </w:r>
      </w:ins>
      <w:ins w:id="15" w:author="Spanish" w:date="2018-07-31T14:54:00Z">
        <w:r w:rsidRPr="00F63C46">
          <w:rPr>
            <w:rStyle w:val="FootnoteTextChar"/>
          </w:rPr>
          <w:t>aplic</w:t>
        </w:r>
      </w:ins>
      <w:ins w:id="16" w:author="Spanish" w:date="2018-07-31T14:48:00Z">
        <w:r w:rsidRPr="00F63C46">
          <w:rPr>
            <w:rStyle w:val="FootnoteTextChar"/>
          </w:rPr>
          <w:t xml:space="preserve">ará el método del Anexo 1 para </w:t>
        </w:r>
      </w:ins>
      <w:ins w:id="17" w:author="Spanish" w:date="2018-07-31T14:55:00Z">
        <w:r w:rsidRPr="00F63C46">
          <w:rPr>
            <w:rStyle w:val="FootnoteTextChar"/>
          </w:rPr>
          <w:t xml:space="preserve">comprobar </w:t>
        </w:r>
      </w:ins>
      <w:ins w:id="18" w:author="Spanish" w:date="2018-07-31T16:40:00Z">
        <w:r w:rsidRPr="00F63C46">
          <w:rPr>
            <w:rStyle w:val="FootnoteTextChar"/>
          </w:rPr>
          <w:t>si las correspondientes asignaciones restantes de la Lista siguen considerándose afectadas.</w:t>
        </w:r>
      </w:ins>
      <w:ins w:id="19" w:author="Spanish" w:date="2018-07-31T14:48:00Z">
        <w:r w:rsidRPr="00F63C46">
          <w:rPr>
            <w:rStyle w:val="FootnoteTextChar"/>
          </w:rPr>
          <w:t xml:space="preserve"> El examen con respecto </w:t>
        </w:r>
      </w:ins>
      <w:ins w:id="20" w:author="Spanish" w:date="2018-07-31T14:56:00Z">
        <w:r w:rsidRPr="00F63C46">
          <w:rPr>
            <w:rStyle w:val="FootnoteTextChar"/>
          </w:rPr>
          <w:t xml:space="preserve">a las demás redes afectadas </w:t>
        </w:r>
      </w:ins>
      <w:ins w:id="21" w:author="Spanish" w:date="2018-07-31T14:48:00Z">
        <w:r w:rsidRPr="00F63C46">
          <w:rPr>
            <w:rStyle w:val="FootnoteTextChar"/>
          </w:rPr>
          <w:t xml:space="preserve">se realiza de manera independiente utilizando la base de datos </w:t>
        </w:r>
      </w:ins>
      <w:ins w:id="22" w:author="Spanish" w:date="2018-07-31T14:56:00Z">
        <w:r w:rsidRPr="00F63C46">
          <w:rPr>
            <w:rStyle w:val="FootnoteTextChar"/>
          </w:rPr>
          <w:t>principal</w:t>
        </w:r>
      </w:ins>
      <w:ins w:id="23" w:author="Spanish" w:date="2018-07-31T14:48:00Z">
        <w:r w:rsidRPr="00F63C46">
          <w:rPr>
            <w:rStyle w:val="FootnoteTextChar"/>
          </w:rPr>
          <w:t xml:space="preserve"> de</w:t>
        </w:r>
      </w:ins>
      <w:ins w:id="24" w:author="Peral, Fernando" w:date="2018-09-14T08:13:00Z">
        <w:r>
          <w:rPr>
            <w:rStyle w:val="FootnoteTextChar"/>
          </w:rPr>
          <w:t xml:space="preserve"> </w:t>
        </w:r>
      </w:ins>
      <w:ins w:id="25" w:author="Spanish" w:date="2018-07-31T14:48:00Z">
        <w:r w:rsidRPr="00F63C46">
          <w:rPr>
            <w:rStyle w:val="FootnoteTextChar"/>
          </w:rPr>
          <w:t>l</w:t>
        </w:r>
      </w:ins>
      <w:ins w:id="26" w:author="Peral, Fernando" w:date="2018-09-14T08:14:00Z">
        <w:r>
          <w:rPr>
            <w:rStyle w:val="FootnoteTextChar"/>
          </w:rPr>
          <w:t>os</w:t>
        </w:r>
      </w:ins>
      <w:ins w:id="27" w:author="Spanish" w:date="2018-07-31T14:48:00Z">
        <w:r w:rsidRPr="00F63C46">
          <w:rPr>
            <w:rStyle w:val="FootnoteTextChar"/>
          </w:rPr>
          <w:t xml:space="preserve"> Apéndice</w:t>
        </w:r>
      </w:ins>
      <w:ins w:id="28" w:author="Peral, Fernando" w:date="2018-09-14T08:14:00Z">
        <w:r>
          <w:rPr>
            <w:rStyle w:val="FootnoteTextChar"/>
          </w:rPr>
          <w:t>s</w:t>
        </w:r>
      </w:ins>
      <w:ins w:id="29" w:author="Spanish" w:date="2018-07-31T14:48:00Z">
        <w:r w:rsidRPr="00F63C46">
          <w:rPr>
            <w:rStyle w:val="FootnoteTextChar"/>
          </w:rPr>
          <w:t xml:space="preserve"> </w:t>
        </w:r>
        <w:r w:rsidRPr="00FE624E">
          <w:rPr>
            <w:rStyle w:val="FootnoteTextChar"/>
            <w:b/>
          </w:rPr>
          <w:t>30</w:t>
        </w:r>
      </w:ins>
      <w:ins w:id="30" w:author="Peral, Fernando" w:date="2018-09-14T08:14:00Z">
        <w:r>
          <w:rPr>
            <w:rStyle w:val="FootnoteTextChar"/>
          </w:rPr>
          <w:t xml:space="preserve"> y </w:t>
        </w:r>
      </w:ins>
      <w:ins w:id="31" w:author="Spanish" w:date="2018-07-31T14:48:00Z">
        <w:r w:rsidRPr="00FE624E">
          <w:rPr>
            <w:rStyle w:val="FootnoteTextChar"/>
            <w:b/>
          </w:rPr>
          <w:t>30A</w:t>
        </w:r>
        <w:r w:rsidRPr="00F63C46">
          <w:rPr>
            <w:rStyle w:val="FootnoteTextChar"/>
          </w:rPr>
          <w:t xml:space="preserve"> correspondiente a la </w:t>
        </w:r>
      </w:ins>
      <w:ins w:id="32" w:author="Spanish" w:date="2018-07-31T16:59:00Z">
        <w:r w:rsidRPr="00F63C46">
          <w:rPr>
            <w:rStyle w:val="FootnoteTextChar"/>
          </w:rPr>
          <w:t xml:space="preserve">Parte B de la Sección Especial </w:t>
        </w:r>
      </w:ins>
      <w:ins w:id="33" w:author="Spanish" w:date="2018-07-31T14:48:00Z">
        <w:r w:rsidRPr="00F63C46">
          <w:rPr>
            <w:rStyle w:val="FootnoteTextChar"/>
          </w:rPr>
          <w:t xml:space="preserve">publicada </w:t>
        </w:r>
      </w:ins>
      <w:ins w:id="34" w:author="Spanish" w:date="2018-07-31T14:57:00Z">
        <w:r w:rsidRPr="00F63C46">
          <w:rPr>
            <w:rStyle w:val="FootnoteTextChar"/>
          </w:rPr>
          <w:t>en virtud d</w:t>
        </w:r>
      </w:ins>
      <w:ins w:id="35" w:author="Spanish" w:date="2018-07-31T14:48:00Z">
        <w:r w:rsidRPr="00F63C46">
          <w:rPr>
            <w:rStyle w:val="FootnoteTextChar"/>
          </w:rPr>
          <w:t xml:space="preserve">el § 4.1.15. </w:t>
        </w:r>
      </w:ins>
      <w:ins w:id="36" w:author="Spanish" w:date="2018-07-31T14:57:00Z">
        <w:r w:rsidRPr="00F63C46">
          <w:rPr>
            <w:rStyle w:val="FootnoteTextChar"/>
          </w:rPr>
          <w:t>En este caso se aplica l</w:t>
        </w:r>
      </w:ins>
      <w:ins w:id="37" w:author="Spanish" w:date="2018-07-31T14:48:00Z">
        <w:r w:rsidRPr="00F63C46">
          <w:rPr>
            <w:rStyle w:val="FootnoteTextChar"/>
          </w:rPr>
          <w:t xml:space="preserve">a Resolución </w:t>
        </w:r>
        <w:r w:rsidRPr="00A61419">
          <w:rPr>
            <w:rStyle w:val="FootnoteTextChar"/>
            <w:b/>
          </w:rPr>
          <w:t>548 (Rev.CMR-12)</w:t>
        </w:r>
        <w:r w:rsidRPr="00F63C46">
          <w:rPr>
            <w:rStyle w:val="FootnoteTextChar"/>
          </w:rPr>
          <w:t>.</w:t>
        </w:r>
      </w:ins>
      <w:ins w:id="38" w:author="Spanish" w:date="2018-09-25T14:49:00Z">
        <w:r w:rsidRPr="00B6070E">
          <w:rPr>
            <w:sz w:val="16"/>
          </w:rPr>
          <w:t>     </w:t>
        </w:r>
      </w:ins>
      <w:ins w:id="39" w:author="Peral, Fernando" w:date="2018-09-14T08:14:00Z">
        <w:r w:rsidRPr="00B6070E">
          <w:rPr>
            <w:sz w:val="16"/>
          </w:rPr>
          <w:t>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5">
    <w:p w14:paraId="0A3AFB17" w14:textId="77777777" w:rsidR="009F5F4C" w:rsidRPr="00215F69" w:rsidRDefault="00AD7300" w:rsidP="009F5F4C">
      <w:pPr>
        <w:pStyle w:val="FootnoteText"/>
        <w:rPr>
          <w:rStyle w:val="FootnoteTextChar"/>
          <w:lang w:val="es-ES"/>
        </w:rPr>
      </w:pPr>
      <w:ins w:id="43" w:author="CPM Counsellor" w:date="2018-07-10T11:40:00Z">
        <w:r w:rsidRPr="00927752">
          <w:rPr>
            <w:rStyle w:val="FootnoteReference"/>
            <w:lang w:val="es-ES"/>
          </w:rPr>
          <w:t>XX1</w:t>
        </w:r>
      </w:ins>
      <w:ins w:id="44" w:author="CPM Counsellor" w:date="2018-07-10T11:41:00Z">
        <w:r w:rsidRPr="00927752">
          <w:rPr>
            <w:lang w:val="es-ES"/>
          </w:rPr>
          <w:tab/>
        </w:r>
      </w:ins>
      <w:ins w:id="45" w:author="Spanish" w:date="2018-07-31T16:42:00Z">
        <w:r w:rsidRPr="00B6070E">
          <w:t xml:space="preserve">De existir otras redes afectadas cuyas asignaciones hayan sido inscritas en </w:t>
        </w:r>
      </w:ins>
      <w:ins w:id="46" w:author="Spanish" w:date="2018-07-31T14:59:00Z">
        <w:r>
          <w:rPr>
            <w:lang w:val="es-ES"/>
          </w:rPr>
          <w:t>el Plan</w:t>
        </w:r>
        <w:r w:rsidRPr="002579AE">
          <w:rPr>
            <w:lang w:val="es-ES"/>
          </w:rPr>
          <w:t xml:space="preserve"> antes de la</w:t>
        </w:r>
        <w:r>
          <w:rPr>
            <w:lang w:val="es-ES"/>
          </w:rPr>
          <w:t xml:space="preserve"> recepción de la</w:t>
        </w:r>
        <w:r w:rsidRPr="002579AE">
          <w:rPr>
            <w:lang w:val="es-ES"/>
          </w:rPr>
          <w:t xml:space="preserve"> notificación </w:t>
        </w:r>
        <w:r>
          <w:rPr>
            <w:lang w:val="es-ES"/>
          </w:rPr>
          <w:t xml:space="preserve">en virtud del § </w:t>
        </w:r>
        <w:r w:rsidRPr="00927752">
          <w:rPr>
            <w:rStyle w:val="FootnoteTextChar"/>
            <w:lang w:val="es-ES"/>
          </w:rPr>
          <w:t>4.2.16,</w:t>
        </w:r>
        <w:r w:rsidRPr="002579AE">
          <w:rPr>
            <w:lang w:val="es-ES"/>
          </w:rPr>
          <w:t xml:space="preserve"> la Oficina </w:t>
        </w:r>
        <w:r>
          <w:rPr>
            <w:lang w:val="es-ES"/>
          </w:rPr>
          <w:t>aplic</w:t>
        </w:r>
        <w:r w:rsidRPr="002579AE">
          <w:rPr>
            <w:lang w:val="es-ES"/>
          </w:rPr>
          <w:t xml:space="preserve">ará el método del Anexo 1 para </w:t>
        </w:r>
        <w:r>
          <w:rPr>
            <w:lang w:val="es-ES"/>
          </w:rPr>
          <w:t xml:space="preserve">comprobar </w:t>
        </w:r>
      </w:ins>
      <w:ins w:id="47" w:author="Spanish" w:date="2018-07-31T16:43:00Z">
        <w:r w:rsidRPr="00B6070E">
          <w:rPr>
            <w:lang w:eastAsia="ja-JP"/>
          </w:rPr>
          <w:t>si las correspondientes asignaciones restantes d</w:t>
        </w:r>
      </w:ins>
      <w:ins w:id="48" w:author="Spanish" w:date="2018-07-31T15:00:00Z">
        <w:r>
          <w:rPr>
            <w:lang w:val="es-ES"/>
          </w:rPr>
          <w:t>el Plan siguen considerándose</w:t>
        </w:r>
        <w:r w:rsidRPr="002579AE">
          <w:rPr>
            <w:lang w:val="es-ES"/>
          </w:rPr>
          <w:t xml:space="preserve"> afectadas</w:t>
        </w:r>
      </w:ins>
      <w:ins w:id="49" w:author="Spanish" w:date="2018-07-31T14:59:00Z">
        <w:r w:rsidRPr="002579AE">
          <w:rPr>
            <w:lang w:val="es-ES"/>
          </w:rPr>
          <w:t xml:space="preserve">. El examen con respecto </w:t>
        </w:r>
        <w:r>
          <w:rPr>
            <w:lang w:val="es-ES"/>
          </w:rPr>
          <w:t xml:space="preserve">a las demás </w:t>
        </w:r>
        <w:r w:rsidRPr="002579AE">
          <w:rPr>
            <w:lang w:val="es-ES"/>
          </w:rPr>
          <w:t xml:space="preserve">redes afectadas se realiza de manera independiente utilizando la base de datos </w:t>
        </w:r>
        <w:r>
          <w:rPr>
            <w:lang w:val="es-ES"/>
          </w:rPr>
          <w:t>principal</w:t>
        </w:r>
        <w:r w:rsidRPr="002579AE">
          <w:rPr>
            <w:lang w:val="es-ES"/>
          </w:rPr>
          <w:t xml:space="preserve"> de</w:t>
        </w:r>
      </w:ins>
      <w:ins w:id="50" w:author="Peral, Fernando" w:date="2018-09-14T08:15:00Z">
        <w:r>
          <w:rPr>
            <w:lang w:val="es-ES"/>
          </w:rPr>
          <w:t xml:space="preserve"> </w:t>
        </w:r>
      </w:ins>
      <w:ins w:id="51" w:author="Spanish" w:date="2018-07-31T14:59:00Z">
        <w:r w:rsidRPr="002579AE">
          <w:rPr>
            <w:lang w:val="es-ES"/>
          </w:rPr>
          <w:t>l</w:t>
        </w:r>
      </w:ins>
      <w:ins w:id="52" w:author="Peral, Fernando" w:date="2018-09-14T08:15:00Z">
        <w:r>
          <w:rPr>
            <w:lang w:val="es-ES"/>
          </w:rPr>
          <w:t>os</w:t>
        </w:r>
      </w:ins>
      <w:ins w:id="53" w:author="Spanish" w:date="2018-07-31T14:59:00Z">
        <w:r w:rsidRPr="002579AE">
          <w:rPr>
            <w:lang w:val="es-ES"/>
          </w:rPr>
          <w:t xml:space="preserve"> Apéndice</w:t>
        </w:r>
      </w:ins>
      <w:ins w:id="54" w:author="Peral, Fernando" w:date="2018-09-14T08:15:00Z">
        <w:r>
          <w:rPr>
            <w:lang w:val="es-ES"/>
          </w:rPr>
          <w:t>s</w:t>
        </w:r>
      </w:ins>
      <w:ins w:id="55" w:author="Spanish" w:date="2018-07-31T14:59:00Z">
        <w:r w:rsidRPr="002579AE">
          <w:rPr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</w:t>
        </w:r>
      </w:ins>
      <w:ins w:id="56" w:author="Peral, Fernando" w:date="2018-09-14T08:15:00Z">
        <w:r>
          <w:rPr>
            <w:b/>
            <w:bCs/>
            <w:lang w:val="es-ES"/>
          </w:rPr>
          <w:t xml:space="preserve"> </w:t>
        </w:r>
        <w:r w:rsidRPr="008543A8">
          <w:rPr>
            <w:lang w:val="es-ES"/>
          </w:rPr>
          <w:t>y</w:t>
        </w:r>
        <w:r>
          <w:rPr>
            <w:b/>
            <w:bCs/>
            <w:lang w:val="es-ES"/>
          </w:rPr>
          <w:t xml:space="preserve"> </w:t>
        </w:r>
      </w:ins>
      <w:ins w:id="57" w:author="Spanish" w:date="2018-07-31T14:59:00Z">
        <w:r w:rsidRPr="00927752">
          <w:rPr>
            <w:b/>
            <w:bCs/>
            <w:lang w:val="es-ES"/>
          </w:rPr>
          <w:t>30A</w:t>
        </w:r>
        <w:r w:rsidRPr="002579AE">
          <w:rPr>
            <w:lang w:val="es-ES"/>
          </w:rPr>
          <w:t xml:space="preserve"> correspondiente a la </w:t>
        </w:r>
      </w:ins>
      <w:ins w:id="58" w:author="Spanish" w:date="2018-07-31T16:59:00Z">
        <w:r w:rsidRPr="00F005A8">
          <w:rPr>
            <w:lang w:val="es-ES"/>
          </w:rPr>
          <w:t xml:space="preserve">Parte B de la Sección Especial </w:t>
        </w:r>
      </w:ins>
      <w:ins w:id="59" w:author="Spanish" w:date="2018-07-31T14:59:00Z">
        <w:r w:rsidRPr="002579AE">
          <w:rPr>
            <w:lang w:val="es-ES"/>
          </w:rPr>
          <w:t xml:space="preserve">publicada </w:t>
        </w:r>
        <w:r>
          <w:rPr>
            <w:lang w:val="es-ES"/>
          </w:rPr>
          <w:t>en virtud d</w:t>
        </w:r>
        <w:r w:rsidRPr="002579AE">
          <w:rPr>
            <w:lang w:val="es-ES"/>
          </w:rPr>
          <w:t xml:space="preserve">el § </w:t>
        </w:r>
      </w:ins>
      <w:ins w:id="60" w:author="Spanish" w:date="2018-07-31T15:00:00Z">
        <w:r w:rsidRPr="00927752">
          <w:rPr>
            <w:rStyle w:val="FootnoteTextChar"/>
            <w:lang w:val="es-ES"/>
          </w:rPr>
          <w:t>4.2.19</w:t>
        </w:r>
      </w:ins>
      <w:ins w:id="61" w:author="Spanish" w:date="2018-07-31T14:59:00Z">
        <w:r w:rsidRPr="002579AE">
          <w:rPr>
            <w:lang w:val="es-ES"/>
          </w:rPr>
          <w:t>.</w:t>
        </w:r>
      </w:ins>
      <w:ins w:id="62" w:author="Spanish" w:date="2018-09-25T14:50:00Z"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6">
    <w:p w14:paraId="13BF6159" w14:textId="77777777" w:rsidR="00453441" w:rsidRPr="001B0C91" w:rsidRDefault="00AD7300" w:rsidP="00B063AE">
      <w:pPr>
        <w:pStyle w:val="FootnoteText"/>
      </w:pPr>
      <w:r w:rsidRPr="001B0C91">
        <w:rPr>
          <w:rStyle w:val="FootnoteReference"/>
          <w:color w:val="000000"/>
        </w:rPr>
        <w:t>*</w:t>
      </w:r>
      <w:r w:rsidRPr="001B0C91">
        <w:tab/>
      </w:r>
      <w:r w:rsidRPr="007000BD">
        <w:rPr>
          <w:szCs w:val="24"/>
          <w:lang w:val="es-ES"/>
        </w:rPr>
        <w:t>Siempre que en este Apéndice aparezca la expresión «asignación de frecuencia a una estación espacial», se entenderá con referencia a una asignación de frecuencia asociada a una determinada posición orbital.</w:t>
      </w:r>
      <w:r>
        <w:rPr>
          <w:sz w:val="16"/>
          <w:lang w:val="es-ES"/>
        </w:rPr>
        <w:t>     </w:t>
      </w:r>
      <w:r w:rsidRPr="001B0C91">
        <w:rPr>
          <w:sz w:val="16"/>
          <w:szCs w:val="16"/>
        </w:rPr>
        <w:t>(CMR-03)</w:t>
      </w:r>
    </w:p>
  </w:footnote>
  <w:footnote w:id="7">
    <w:p w14:paraId="30064B74" w14:textId="77777777" w:rsidR="00453441" w:rsidRPr="00D9062E" w:rsidRDefault="00AD7300" w:rsidP="00B063AE">
      <w:pPr>
        <w:pStyle w:val="FootnoteText"/>
        <w:rPr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(CMR-03)</w:t>
      </w:r>
    </w:p>
    <w:p w14:paraId="7C897CD9" w14:textId="77777777" w:rsidR="00453441" w:rsidRPr="00D9062E" w:rsidRDefault="00AD7300" w:rsidP="00D9062E">
      <w:pPr>
        <w:pStyle w:val="FootnoteText"/>
        <w:rPr>
          <w:lang w:val="es-ES"/>
        </w:rPr>
      </w:pPr>
      <w:r w:rsidRPr="001B0C91">
        <w:rPr>
          <w:sz w:val="16"/>
        </w:rPr>
        <w:tab/>
      </w:r>
      <w:r>
        <w:rPr>
          <w:szCs w:val="24"/>
          <w:lang w:val="es-ES"/>
        </w:rPr>
        <w:t>**</w:t>
      </w:r>
      <w:r>
        <w:rPr>
          <w:rStyle w:val="FootnoteTextChar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8">
    <w:p w14:paraId="41879D9F" w14:textId="77777777" w:rsidR="00453441" w:rsidRPr="001B0C91" w:rsidRDefault="00AD7300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Este uso de la banda 14,5-14,8 GHz está reservado a los países situados fuera de Europa.</w:t>
      </w:r>
    </w:p>
    <w:p w14:paraId="0AB6C24B" w14:textId="77777777" w:rsidR="00453441" w:rsidRPr="001B0C91" w:rsidRDefault="00AD7300" w:rsidP="00B063AE">
      <w:pPr>
        <w:pStyle w:val="FootnoteText"/>
        <w:spacing w:before="80"/>
        <w:rPr>
          <w:color w:val="000000"/>
          <w:szCs w:val="24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  <w:footnote w:id="9">
    <w:p w14:paraId="20486F72" w14:textId="77777777" w:rsidR="009F5F4C" w:rsidRPr="00927752" w:rsidRDefault="00AD7300" w:rsidP="009F5F4C">
      <w:pPr>
        <w:pStyle w:val="FootnoteText"/>
        <w:rPr>
          <w:rStyle w:val="FootnoteTextChar"/>
          <w:bCs/>
        </w:rPr>
      </w:pPr>
      <w:ins w:id="67" w:author="Spanish" w:date="2018-07-31T15:02:00Z">
        <w:r w:rsidRPr="00B6070E">
          <w:rPr>
            <w:rStyle w:val="FootnoteReference"/>
          </w:rPr>
          <w:t>XX</w:t>
        </w:r>
        <w:r w:rsidRPr="00B6070E">
          <w:tab/>
        </w:r>
      </w:ins>
      <w:ins w:id="68" w:author="Spanish" w:date="2018-07-31T16:43:00Z">
        <w:r w:rsidRPr="00B6070E">
          <w:t>De existir otras redes afectadas cuyas asignaciones hayan sido inscritas en</w:t>
        </w:r>
      </w:ins>
      <w:ins w:id="69" w:author="Spanish" w:date="2018-07-31T15:02:00Z">
        <w:r w:rsidRPr="00B6070E">
          <w:t xml:space="preserve"> la Lista antes de la recepción de la notificación en virtud del § 4.1.12, la Oficina aplicará el método del Anexo 1 para comprobar </w:t>
        </w:r>
      </w:ins>
      <w:ins w:id="70" w:author="Spanish" w:date="2018-07-31T16:44:00Z">
        <w:r w:rsidRPr="00B6070E">
          <w:rPr>
            <w:lang w:eastAsia="ja-JP"/>
          </w:rPr>
          <w:t>si las correspondientes asignaciones restantes de</w:t>
        </w:r>
      </w:ins>
      <w:ins w:id="71" w:author="Spanish" w:date="2018-07-31T15:09:00Z">
        <w:r w:rsidRPr="00B6070E">
          <w:t xml:space="preserve"> </w:t>
        </w:r>
      </w:ins>
      <w:ins w:id="72" w:author="Spanish" w:date="2018-07-31T15:02:00Z">
        <w:r w:rsidRPr="00B6070E">
          <w:t>la Lista siguen considerándose afectadas. El examen con respecto a las demás redes afectadas se realiza de manera independiente utilizando la base de datos principal de</w:t>
        </w:r>
      </w:ins>
      <w:ins w:id="73" w:author="Peral, Fernando" w:date="2018-09-14T08:15:00Z">
        <w:r w:rsidRPr="00B6070E">
          <w:t xml:space="preserve"> </w:t>
        </w:r>
      </w:ins>
      <w:ins w:id="74" w:author="Spanish" w:date="2018-07-31T15:02:00Z">
        <w:r w:rsidRPr="00B6070E">
          <w:t>l</w:t>
        </w:r>
      </w:ins>
      <w:ins w:id="75" w:author="Peral, Fernando" w:date="2018-09-14T08:15:00Z">
        <w:r w:rsidRPr="00B6070E">
          <w:t>os</w:t>
        </w:r>
      </w:ins>
      <w:ins w:id="76" w:author="Spanish" w:date="2018-07-31T15:02:00Z">
        <w:r w:rsidRPr="00B6070E">
          <w:t xml:space="preserve"> Apéndice</w:t>
        </w:r>
      </w:ins>
      <w:ins w:id="77" w:author="Peral, Fernando" w:date="2018-09-14T08:15:00Z">
        <w:r w:rsidRPr="00B6070E">
          <w:t>s</w:t>
        </w:r>
      </w:ins>
      <w:ins w:id="78" w:author="Spanish" w:date="2018-07-31T15:02:00Z">
        <w:r w:rsidRPr="00B6070E">
          <w:t xml:space="preserve"> </w:t>
        </w:r>
        <w:r w:rsidRPr="00B6070E">
          <w:rPr>
            <w:b/>
            <w:bCs/>
          </w:rPr>
          <w:t>30</w:t>
        </w:r>
      </w:ins>
      <w:ins w:id="79" w:author="Peral, Fernando" w:date="2018-09-14T08:15:00Z">
        <w:r w:rsidRPr="00B6070E">
          <w:rPr>
            <w:b/>
            <w:bCs/>
          </w:rPr>
          <w:t xml:space="preserve"> </w:t>
        </w:r>
        <w:r w:rsidRPr="00B6070E">
          <w:t>y</w:t>
        </w:r>
        <w:r w:rsidRPr="00B6070E">
          <w:rPr>
            <w:b/>
            <w:bCs/>
          </w:rPr>
          <w:t xml:space="preserve"> </w:t>
        </w:r>
      </w:ins>
      <w:ins w:id="80" w:author="Spanish" w:date="2018-07-31T15:02:00Z">
        <w:r w:rsidRPr="00B6070E">
          <w:rPr>
            <w:b/>
            <w:bCs/>
          </w:rPr>
          <w:t>30A</w:t>
        </w:r>
        <w:r w:rsidRPr="00B6070E">
          <w:t xml:space="preserve"> correspondiente a la </w:t>
        </w:r>
      </w:ins>
      <w:ins w:id="81" w:author="Spanish" w:date="2018-07-31T17:00:00Z">
        <w:r w:rsidRPr="00B6070E">
          <w:t xml:space="preserve">Parte B de la Sección Especial </w:t>
        </w:r>
      </w:ins>
      <w:ins w:id="82" w:author="Spanish" w:date="2018-07-31T15:02:00Z">
        <w:r w:rsidRPr="00B6070E">
          <w:t xml:space="preserve">publicada en virtud del § 4.1.15. En este caso se aplica la Resolución </w:t>
        </w:r>
        <w:r w:rsidRPr="00B6070E">
          <w:rPr>
            <w:b/>
            <w:bCs/>
          </w:rPr>
          <w:t>548 (Rev.CMR-12)</w:t>
        </w:r>
        <w:r w:rsidRPr="00B6070E">
          <w:t>.</w:t>
        </w:r>
      </w:ins>
      <w:ins w:id="83" w:author="Spanish" w:date="2018-09-25T14:50:00Z"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10">
    <w:p w14:paraId="15E824BC" w14:textId="77777777" w:rsidR="009F5F4C" w:rsidRPr="00927752" w:rsidRDefault="00AD7300" w:rsidP="009F5F4C">
      <w:pPr>
        <w:pStyle w:val="FootnoteText"/>
        <w:rPr>
          <w:rStyle w:val="FootnoteTextChar"/>
          <w:lang w:val="es-ES"/>
        </w:rPr>
      </w:pPr>
      <w:ins w:id="89" w:author="CPM Counsellor" w:date="2018-07-10T11:44:00Z">
        <w:r w:rsidRPr="00927752">
          <w:rPr>
            <w:rStyle w:val="FootnoteReference"/>
            <w:lang w:val="es-ES"/>
          </w:rPr>
          <w:t>XX1</w:t>
        </w:r>
        <w:r w:rsidRPr="00927752">
          <w:rPr>
            <w:lang w:val="es-ES"/>
          </w:rPr>
          <w:tab/>
        </w:r>
      </w:ins>
      <w:ins w:id="90" w:author="Spanish" w:date="2018-07-31T16:43:00Z">
        <w:r w:rsidRPr="00B6070E">
          <w:t xml:space="preserve">De existir otras redes afectadas cuyas asignaciones hayan sido inscritas en </w:t>
        </w:r>
      </w:ins>
      <w:ins w:id="91" w:author="Spanish" w:date="2018-07-31T15:04:00Z">
        <w:r>
          <w:rPr>
            <w:lang w:val="es-ES"/>
          </w:rPr>
          <w:t>el Plan</w:t>
        </w:r>
        <w:r w:rsidRPr="002579AE">
          <w:rPr>
            <w:lang w:val="es-ES"/>
          </w:rPr>
          <w:t xml:space="preserve"> antes de la</w:t>
        </w:r>
        <w:r>
          <w:rPr>
            <w:lang w:val="es-ES"/>
          </w:rPr>
          <w:t xml:space="preserve"> recepción de la</w:t>
        </w:r>
        <w:r w:rsidRPr="002579AE">
          <w:rPr>
            <w:lang w:val="es-ES"/>
          </w:rPr>
          <w:t xml:space="preserve"> notificación </w:t>
        </w:r>
        <w:r>
          <w:rPr>
            <w:lang w:val="es-ES"/>
          </w:rPr>
          <w:t xml:space="preserve">en virtud del § </w:t>
        </w:r>
        <w:r w:rsidRPr="00927752">
          <w:rPr>
            <w:rStyle w:val="FootnoteTextChar"/>
            <w:lang w:val="es-ES"/>
          </w:rPr>
          <w:t>4.2.16,</w:t>
        </w:r>
        <w:r w:rsidRPr="002579AE">
          <w:rPr>
            <w:lang w:val="es-ES"/>
          </w:rPr>
          <w:t xml:space="preserve"> la Oficina </w:t>
        </w:r>
        <w:r>
          <w:rPr>
            <w:lang w:val="es-ES"/>
          </w:rPr>
          <w:t>aplic</w:t>
        </w:r>
        <w:r w:rsidRPr="002579AE">
          <w:rPr>
            <w:lang w:val="es-ES"/>
          </w:rPr>
          <w:t xml:space="preserve">ará el método del Anexo 1 para </w:t>
        </w:r>
        <w:r>
          <w:rPr>
            <w:lang w:val="es-ES"/>
          </w:rPr>
          <w:t xml:space="preserve">comprobar </w:t>
        </w:r>
      </w:ins>
      <w:ins w:id="92" w:author="Spanish" w:date="2018-07-31T16:45:00Z">
        <w:r w:rsidRPr="00B6070E">
          <w:rPr>
            <w:lang w:eastAsia="ja-JP"/>
          </w:rPr>
          <w:t>si las correspondientes asignaciones restantes d</w:t>
        </w:r>
      </w:ins>
      <w:ins w:id="93" w:author="Spanish" w:date="2018-07-31T15:04:00Z">
        <w:r>
          <w:rPr>
            <w:lang w:val="es-ES"/>
          </w:rPr>
          <w:t>el Plan siguen considerándose</w:t>
        </w:r>
        <w:r w:rsidRPr="002579AE">
          <w:rPr>
            <w:lang w:val="es-ES"/>
          </w:rPr>
          <w:t xml:space="preserve"> afectadas. El examen con respecto </w:t>
        </w:r>
        <w:r>
          <w:rPr>
            <w:lang w:val="es-ES"/>
          </w:rPr>
          <w:t xml:space="preserve">a las demás </w:t>
        </w:r>
        <w:r w:rsidRPr="002579AE">
          <w:rPr>
            <w:lang w:val="es-ES"/>
          </w:rPr>
          <w:t xml:space="preserve">redes afectadas se realiza de manera independiente utilizando la base de datos </w:t>
        </w:r>
        <w:r>
          <w:rPr>
            <w:lang w:val="es-ES"/>
          </w:rPr>
          <w:t>principal</w:t>
        </w:r>
        <w:r w:rsidRPr="002579AE">
          <w:rPr>
            <w:lang w:val="es-ES"/>
          </w:rPr>
          <w:t xml:space="preserve"> de</w:t>
        </w:r>
      </w:ins>
      <w:ins w:id="94" w:author="Peral, Fernando" w:date="2018-09-14T08:17:00Z">
        <w:r>
          <w:rPr>
            <w:lang w:val="es-ES"/>
          </w:rPr>
          <w:t xml:space="preserve"> </w:t>
        </w:r>
      </w:ins>
      <w:ins w:id="95" w:author="Spanish" w:date="2018-07-31T15:04:00Z">
        <w:r w:rsidRPr="002579AE">
          <w:rPr>
            <w:lang w:val="es-ES"/>
          </w:rPr>
          <w:t>l</w:t>
        </w:r>
      </w:ins>
      <w:ins w:id="96" w:author="Peral, Fernando" w:date="2018-09-14T08:17:00Z">
        <w:r>
          <w:rPr>
            <w:lang w:val="es-ES"/>
          </w:rPr>
          <w:t>os</w:t>
        </w:r>
      </w:ins>
      <w:ins w:id="97" w:author="Spanish" w:date="2018-07-31T15:04:00Z">
        <w:r w:rsidRPr="002579AE">
          <w:rPr>
            <w:lang w:val="es-ES"/>
          </w:rPr>
          <w:t xml:space="preserve"> Apéndice</w:t>
        </w:r>
      </w:ins>
      <w:ins w:id="98" w:author="Peral, Fernando" w:date="2018-09-14T08:17:00Z">
        <w:r>
          <w:rPr>
            <w:lang w:val="es-ES"/>
          </w:rPr>
          <w:t>s</w:t>
        </w:r>
      </w:ins>
      <w:ins w:id="99" w:author="Spanish" w:date="2018-07-31T15:04:00Z">
        <w:r w:rsidRPr="002579AE">
          <w:rPr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</w:t>
        </w:r>
      </w:ins>
      <w:ins w:id="100" w:author="Peral, Fernando" w:date="2018-09-14T08:17:00Z">
        <w:r>
          <w:rPr>
            <w:b/>
            <w:bCs/>
            <w:lang w:val="es-ES"/>
          </w:rPr>
          <w:t xml:space="preserve"> </w:t>
        </w:r>
        <w:r w:rsidRPr="008543A8">
          <w:rPr>
            <w:lang w:val="es-ES"/>
          </w:rPr>
          <w:t>y</w:t>
        </w:r>
        <w:r>
          <w:rPr>
            <w:b/>
            <w:bCs/>
            <w:lang w:val="es-ES"/>
          </w:rPr>
          <w:t xml:space="preserve"> </w:t>
        </w:r>
      </w:ins>
      <w:ins w:id="101" w:author="Spanish" w:date="2018-07-31T15:04:00Z">
        <w:r w:rsidRPr="00927752">
          <w:rPr>
            <w:b/>
            <w:bCs/>
            <w:lang w:val="es-ES"/>
          </w:rPr>
          <w:t>30A</w:t>
        </w:r>
        <w:r w:rsidRPr="002579AE">
          <w:rPr>
            <w:lang w:val="es-ES"/>
          </w:rPr>
          <w:t xml:space="preserve"> correspondiente a la </w:t>
        </w:r>
      </w:ins>
      <w:ins w:id="102" w:author="Spanish" w:date="2018-07-31T17:00:00Z">
        <w:r w:rsidRPr="00F005A8">
          <w:rPr>
            <w:lang w:val="es-ES"/>
          </w:rPr>
          <w:t>Parte B de la Sección Especial</w:t>
        </w:r>
      </w:ins>
      <w:ins w:id="103" w:author="Spanish" w:date="2018-07-31T15:04:00Z">
        <w:r w:rsidRPr="002579AE">
          <w:rPr>
            <w:lang w:val="es-ES"/>
          </w:rPr>
          <w:t xml:space="preserve"> publicada </w:t>
        </w:r>
        <w:r>
          <w:rPr>
            <w:lang w:val="es-ES"/>
          </w:rPr>
          <w:t>en virtud d</w:t>
        </w:r>
        <w:r w:rsidRPr="002579AE">
          <w:rPr>
            <w:lang w:val="es-ES"/>
          </w:rPr>
          <w:t xml:space="preserve">el § </w:t>
        </w:r>
        <w:r w:rsidRPr="00927752">
          <w:rPr>
            <w:rStyle w:val="FootnoteTextChar"/>
            <w:lang w:val="es-ES"/>
          </w:rPr>
          <w:t>4.2.19</w:t>
        </w:r>
        <w:r w:rsidRPr="00CB722A">
          <w:rPr>
            <w:lang w:val="es-ES"/>
          </w:rPr>
          <w:t>.</w:t>
        </w:r>
      </w:ins>
      <w:ins w:id="104" w:author="Spanish" w:date="2018-09-25T14:49:00Z">
        <w:r w:rsidRPr="00B6070E">
          <w:rPr>
            <w:sz w:val="16"/>
          </w:rPr>
          <w:t>     </w:t>
        </w:r>
      </w:ins>
      <w:ins w:id="105" w:author="Peral, Fernando" w:date="2018-09-14T08:14:00Z">
        <w:r w:rsidRPr="00B6070E">
          <w:rPr>
            <w:sz w:val="16"/>
          </w:rPr>
          <w:t>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11">
    <w:p w14:paraId="05D5FC3E" w14:textId="77777777" w:rsidR="00453441" w:rsidRPr="001B0C91" w:rsidRDefault="00AD7300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1</w:t>
      </w:r>
      <w:r w:rsidRPr="001B0C91">
        <w:tab/>
      </w:r>
      <w:r w:rsidRPr="001B0C91">
        <w:rPr>
          <w:szCs w:val="24"/>
        </w:rPr>
        <w:t>De no recibirse los pagos de conformidad con lo dispuesto en el Acuerdo 482 del Consejo, modificado, relativo a la aplicación de la recuperación de costes a las notificaciones de redes de satélites, la Oficina anulará la publicación especificada en los § 6.7 y/o 6.23 y las inscripciones correspondientes en la Lista con arreglo a los § 6.23 y/o 6.25, según proceda, y reintegrará las adjudicaciones en el Plan tras haber informado a las administraciones afectadas. La Oficina informará de tal medida a todas las administraciones y de que la red especificada en la publicación ya no se tomará en consideración por la Oficina ni las demás administraciones. La Oficina enviará un recordatorio a la administración notificante, si procede, a más tardar dos meses antes del plazo para el pago, de conformidad con el Acuerdo 482 del Consejo mencionado, de no haberse recibido ya antes. Véase también la Resolución </w:t>
      </w:r>
      <w:r w:rsidRPr="001B0C91">
        <w:rPr>
          <w:b/>
          <w:bCs/>
          <w:szCs w:val="24"/>
        </w:rPr>
        <w:t>905 (CMR</w:t>
      </w:r>
      <w:r w:rsidRPr="001B0C91">
        <w:rPr>
          <w:b/>
          <w:bCs/>
          <w:szCs w:val="24"/>
        </w:rPr>
        <w:noBreakHyphen/>
        <w:t>07)</w:t>
      </w:r>
      <w:r w:rsidRPr="001B0C91">
        <w:t>*</w:t>
      </w:r>
      <w:r w:rsidRPr="001B0C91">
        <w:rPr>
          <w:szCs w:val="24"/>
        </w:rPr>
        <w:t>.</w:t>
      </w:r>
    </w:p>
    <w:p w14:paraId="7D3A95FC" w14:textId="77777777" w:rsidR="00453441" w:rsidRPr="001B0C91" w:rsidRDefault="00AD7300" w:rsidP="00B063AE">
      <w:pPr>
        <w:pStyle w:val="FootnoteText"/>
      </w:pPr>
      <w:r w:rsidRPr="001B0C91">
        <w:rPr>
          <w:szCs w:val="24"/>
        </w:rPr>
        <w:tab/>
      </w:r>
      <w:r w:rsidRPr="001B0C91">
        <w:t>*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12.</w:t>
      </w:r>
    </w:p>
  </w:footnote>
  <w:footnote w:id="12">
    <w:p w14:paraId="4B98DEFB" w14:textId="77777777" w:rsidR="00453441" w:rsidRPr="001B0C91" w:rsidRDefault="00AD7300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-15)</w:t>
      </w:r>
      <w:r w:rsidRPr="001B0C91">
        <w:rPr>
          <w:szCs w:val="24"/>
        </w:rPr>
        <w:t>.</w:t>
      </w:r>
      <w:r w:rsidRPr="001B0C91">
        <w:rPr>
          <w:sz w:val="16"/>
        </w:rPr>
        <w:t>    (CMR-15)</w:t>
      </w:r>
    </w:p>
  </w:footnote>
  <w:footnote w:id="13">
    <w:p w14:paraId="42AF1588" w14:textId="1D58408B" w:rsidR="009F5F4C" w:rsidRPr="00614A9A" w:rsidRDefault="00AD7300" w:rsidP="002D6249">
      <w:pPr>
        <w:pStyle w:val="FootnoteText"/>
      </w:pPr>
      <w:ins w:id="110" w:author="CPM Counsellor" w:date="2018-07-10T11:46:00Z">
        <w:r w:rsidRPr="00927752">
          <w:rPr>
            <w:rStyle w:val="FootnoteReference"/>
            <w:lang w:val="es-ES"/>
          </w:rPr>
          <w:t>YY</w:t>
        </w:r>
        <w:r w:rsidRPr="00927752">
          <w:rPr>
            <w:lang w:val="es-ES"/>
          </w:rPr>
          <w:tab/>
        </w:r>
      </w:ins>
      <w:ins w:id="111" w:author="Spanish" w:date="2018-07-31T16:43:00Z">
        <w:r w:rsidRPr="00B6070E">
          <w:t xml:space="preserve">De existir otras redes afectadas cuyas asignaciones hayan sido inscritas en </w:t>
        </w:r>
      </w:ins>
      <w:ins w:id="112" w:author="Spanish" w:date="2018-07-31T15:02:00Z">
        <w:r w:rsidRPr="00B6070E">
          <w:t xml:space="preserve">la Lista antes de la recepción de la notificación en virtud del § </w:t>
        </w:r>
      </w:ins>
      <w:ins w:id="113" w:author="Spanish" w:date="2018-07-31T15:06:00Z">
        <w:r w:rsidRPr="00B6070E">
          <w:t>6.17</w:t>
        </w:r>
      </w:ins>
      <w:ins w:id="114" w:author="Spanish" w:date="2018-07-31T15:02:00Z">
        <w:r w:rsidRPr="00B6070E">
          <w:t xml:space="preserve">, la Oficina aplicará el método del Anexo </w:t>
        </w:r>
      </w:ins>
      <w:ins w:id="115" w:author="Spanish" w:date="2018-07-31T15:06:00Z">
        <w:r w:rsidRPr="00B6070E">
          <w:t>4</w:t>
        </w:r>
      </w:ins>
      <w:ins w:id="116" w:author="Spanish" w:date="2018-07-31T15:02:00Z">
        <w:r w:rsidRPr="00B6070E">
          <w:t xml:space="preserve"> para comprobar </w:t>
        </w:r>
      </w:ins>
      <w:ins w:id="117" w:author="Spanish" w:date="2018-07-31T16:45:00Z">
        <w:r w:rsidRPr="00B6070E">
          <w:rPr>
            <w:lang w:eastAsia="ja-JP"/>
          </w:rPr>
          <w:t xml:space="preserve">si las correspondientes asignaciones restantes de </w:t>
        </w:r>
      </w:ins>
      <w:ins w:id="118" w:author="Spanish" w:date="2018-07-31T15:02:00Z">
        <w:r w:rsidRPr="00B6070E">
          <w:t xml:space="preserve">la Lista siguen considerándose afectadas. El examen con respecto a </w:t>
        </w:r>
      </w:ins>
      <w:ins w:id="119" w:author="Spanish" w:date="2018-07-31T15:07:00Z">
        <w:r w:rsidRPr="00B6070E">
          <w:t xml:space="preserve">las redes afectadas restantes </w:t>
        </w:r>
      </w:ins>
      <w:ins w:id="120" w:author="Spanish" w:date="2018-07-31T15:02:00Z">
        <w:r w:rsidRPr="00B6070E">
          <w:t xml:space="preserve">se realiza de manera independiente utilizando la base de datos principal del Apéndice </w:t>
        </w:r>
        <w:r w:rsidRPr="00B6070E">
          <w:rPr>
            <w:b/>
            <w:bCs/>
          </w:rPr>
          <w:t>30</w:t>
        </w:r>
      </w:ins>
      <w:ins w:id="121" w:author="Spanish" w:date="2018-07-31T15:07:00Z">
        <w:r w:rsidRPr="00B6070E">
          <w:rPr>
            <w:b/>
            <w:bCs/>
          </w:rPr>
          <w:t>B</w:t>
        </w:r>
      </w:ins>
      <w:ins w:id="122" w:author="Spanish" w:date="2018-07-31T15:02:00Z">
        <w:r w:rsidRPr="00B6070E">
          <w:t xml:space="preserve"> correspondiente a la Sección Especial</w:t>
        </w:r>
      </w:ins>
      <w:ins w:id="123" w:author="Spanish" w:date="2018-07-31T15:07:00Z">
        <w:r w:rsidRPr="00B6070E">
          <w:t xml:space="preserve"> A6B</w:t>
        </w:r>
      </w:ins>
      <w:ins w:id="124" w:author="Spanish" w:date="2018-07-31T15:02:00Z">
        <w:r w:rsidRPr="00B6070E">
          <w:t xml:space="preserve"> publicada en virtud de</w:t>
        </w:r>
      </w:ins>
      <w:ins w:id="125" w:author="Spanish" w:date="2018-07-31T15:08:00Z">
        <w:r w:rsidRPr="00B6070E">
          <w:t xml:space="preserve"> </w:t>
        </w:r>
      </w:ins>
      <w:ins w:id="126" w:author="Spanish" w:date="2018-07-31T15:02:00Z">
        <w:r w:rsidRPr="00B6070E">
          <w:t>l</w:t>
        </w:r>
      </w:ins>
      <w:ins w:id="127" w:author="Spanish" w:date="2018-07-31T15:08:00Z">
        <w:r w:rsidRPr="00B6070E">
          <w:t>os</w:t>
        </w:r>
      </w:ins>
      <w:ins w:id="128" w:author="Spanish" w:date="2018-07-31T15:02:00Z">
        <w:r w:rsidRPr="00B6070E">
          <w:t xml:space="preserve"> §</w:t>
        </w:r>
      </w:ins>
      <w:ins w:id="129" w:author="Spanish" w:date="2018-07-31T15:08:00Z">
        <w:r w:rsidRPr="00B6070E">
          <w:t xml:space="preserve"> 6.23</w:t>
        </w:r>
      </w:ins>
      <w:ins w:id="130" w:author="Spanish" w:date="2019-10-02T10:45:00Z">
        <w:r w:rsidR="002D6249">
          <w:t xml:space="preserve"> ó</w:t>
        </w:r>
      </w:ins>
      <w:ins w:id="131" w:author="Spanish" w:date="2018-07-31T15:08:00Z">
        <w:r w:rsidRPr="00B6070E">
          <w:t xml:space="preserve"> 6.25.</w:t>
        </w:r>
      </w:ins>
      <w:ins w:id="132" w:author="Spanish" w:date="2018-09-25T14:52:00Z">
        <w:r w:rsidRPr="00B6070E">
          <w:rPr>
            <w:sz w:val="16"/>
          </w:rPr>
          <w:t>     </w:t>
        </w:r>
        <w:r w:rsidRPr="00614A9A">
          <w:rPr>
            <w:sz w:val="16"/>
          </w:rPr>
          <w:t>(</w:t>
        </w:r>
        <w:r w:rsidRPr="00614A9A">
          <w:rPr>
            <w:sz w:val="16"/>
            <w:szCs w:val="16"/>
          </w:rPr>
          <w:t>CMR</w:t>
        </w:r>
        <w:r w:rsidRPr="00614A9A">
          <w:rPr>
            <w:sz w:val="16"/>
            <w:szCs w:val="16"/>
          </w:rPr>
          <w:noBreakHyphen/>
          <w:t>19)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A81DE" w14:textId="77777777" w:rsidR="0077084A" w:rsidRPr="008A3836" w:rsidRDefault="0077084A">
    <w:pPr>
      <w:pStyle w:val="Header"/>
      <w:rPr>
        <w:rStyle w:val="PageNumber"/>
      </w:rPr>
    </w:pPr>
    <w:r w:rsidRPr="008A3836">
      <w:rPr>
        <w:rStyle w:val="PageNumber"/>
      </w:rPr>
      <w:fldChar w:fldCharType="begin"/>
    </w:r>
    <w:r w:rsidRPr="008A3836">
      <w:rPr>
        <w:rStyle w:val="PageNumber"/>
      </w:rPr>
      <w:instrText xml:space="preserve"> PAGE </w:instrText>
    </w:r>
    <w:r w:rsidRPr="008A3836">
      <w:rPr>
        <w:rStyle w:val="PageNumber"/>
      </w:rPr>
      <w:fldChar w:fldCharType="separate"/>
    </w:r>
    <w:r w:rsidR="002D6249" w:rsidRPr="008A3836">
      <w:rPr>
        <w:rStyle w:val="PageNumber"/>
        <w:noProof/>
      </w:rPr>
      <w:t>6</w:t>
    </w:r>
    <w:r w:rsidRPr="008A3836">
      <w:rPr>
        <w:rStyle w:val="PageNumber"/>
      </w:rPr>
      <w:fldChar w:fldCharType="end"/>
    </w:r>
  </w:p>
  <w:p w14:paraId="6DF4F1BF" w14:textId="77777777" w:rsidR="0077084A" w:rsidRPr="008A3836" w:rsidRDefault="008750A8" w:rsidP="00C44E9E">
    <w:pPr>
      <w:pStyle w:val="Header"/>
    </w:pPr>
    <w:r w:rsidRPr="008A3836">
      <w:t>CMR1</w:t>
    </w:r>
    <w:r w:rsidR="00C44E9E" w:rsidRPr="008A3836">
      <w:t>9</w:t>
    </w:r>
    <w:r w:rsidRPr="008A3836">
      <w:t>/</w:t>
    </w:r>
    <w:r w:rsidR="00702F3D" w:rsidRPr="008A3836">
      <w:t>24(Add.19)(Add.11)-</w:t>
    </w:r>
    <w:r w:rsidR="003248A9" w:rsidRPr="008A3836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F5A30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7C07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1E5D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9692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7ABA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7418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14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38B6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5E1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98FA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ITU">
    <w15:presenceInfo w15:providerId="None" w15:userId="ITU"/>
  </w15:person>
  <w15:person w15:author="Saez Grau, Ricardo">
    <w15:presenceInfo w15:providerId="AD" w15:userId="S-1-5-21-8740799-900759487-1415713722-35409"/>
  </w15:person>
  <w15:person w15:author="Ruepp, Rowena">
    <w15:presenceInfo w15:providerId="AD" w15:userId="S-1-5-21-8740799-900759487-1415713722-3903"/>
  </w15:person>
  <w15:person w15:author="Song, Xiaojing">
    <w15:presenceInfo w15:providerId="AD" w15:userId="S-1-5-21-8740799-900759487-1415713722-6798"/>
  </w15:person>
  <w15:person w15:author="Vicky">
    <w15:presenceInfo w15:providerId="None" w15:userId="Vic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3056B"/>
    <w:rsid w:val="00087AE8"/>
    <w:rsid w:val="000A5B9A"/>
    <w:rsid w:val="000E5BF9"/>
    <w:rsid w:val="000F0E6D"/>
    <w:rsid w:val="000F76CE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D6249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4125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0127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C138B"/>
    <w:rsid w:val="006C6427"/>
    <w:rsid w:val="006D6E67"/>
    <w:rsid w:val="006E1A13"/>
    <w:rsid w:val="00701C20"/>
    <w:rsid w:val="00702F3D"/>
    <w:rsid w:val="0070518E"/>
    <w:rsid w:val="007175E1"/>
    <w:rsid w:val="007354E9"/>
    <w:rsid w:val="0074579D"/>
    <w:rsid w:val="00765578"/>
    <w:rsid w:val="00766333"/>
    <w:rsid w:val="0077084A"/>
    <w:rsid w:val="007952C7"/>
    <w:rsid w:val="007B5AC7"/>
    <w:rsid w:val="007C0B95"/>
    <w:rsid w:val="007C2317"/>
    <w:rsid w:val="007D330A"/>
    <w:rsid w:val="00866AE6"/>
    <w:rsid w:val="008750A8"/>
    <w:rsid w:val="008A383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61419"/>
    <w:rsid w:val="00AA5E6C"/>
    <w:rsid w:val="00AA61E0"/>
    <w:rsid w:val="00AD7300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BF046B"/>
    <w:rsid w:val="00C126C4"/>
    <w:rsid w:val="00C44E9E"/>
    <w:rsid w:val="00C63EB5"/>
    <w:rsid w:val="00C87DA7"/>
    <w:rsid w:val="00CC01E0"/>
    <w:rsid w:val="00CD5FEE"/>
    <w:rsid w:val="00CE60D2"/>
    <w:rsid w:val="00CE7431"/>
    <w:rsid w:val="00D00646"/>
    <w:rsid w:val="00D0288A"/>
    <w:rsid w:val="00D72A5D"/>
    <w:rsid w:val="00DA71A3"/>
    <w:rsid w:val="00DC629B"/>
    <w:rsid w:val="00DE1C31"/>
    <w:rsid w:val="00DF2C8D"/>
    <w:rsid w:val="00E05BFF"/>
    <w:rsid w:val="00E262F1"/>
    <w:rsid w:val="00E3176A"/>
    <w:rsid w:val="00E54754"/>
    <w:rsid w:val="00E56BD3"/>
    <w:rsid w:val="00E71D14"/>
    <w:rsid w:val="00E7658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5C68287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FootnoteTextChar">
    <w:name w:val="Footnote Text Char"/>
    <w:link w:val="FootnoteText"/>
    <w:qFormat/>
    <w:rsid w:val="00713E3A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2D624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6249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8A3836"/>
    <w:rPr>
      <w:rFonts w:ascii="Times New Roman" w:hAnsi="Times New Roman"/>
      <w:lang w:val="es-ES_tradnl" w:eastAsia="en-US"/>
    </w:rPr>
  </w:style>
  <w:style w:type="paragraph" w:styleId="Revision">
    <w:name w:val="Revision"/>
    <w:hidden/>
    <w:uiPriority w:val="99"/>
    <w:semiHidden/>
    <w:rsid w:val="00E76584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9-A11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A4A538-2B17-4C70-A656-229867D4741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0894FCD-B963-4605-8243-F9E8C814A0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5868FD-A12D-4022-9920-20FF5EB73C0D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32a1a8c5-2265-4ebc-b7a0-2071e2c5c9bb"/>
    <ds:schemaRef ds:uri="http://schemas.openxmlformats.org/package/2006/metadata/core-properties"/>
    <ds:schemaRef ds:uri="http://schemas.microsoft.com/office/infopath/2007/PartnerControls"/>
    <ds:schemaRef ds:uri="996b2e75-67fd-4955-a3b0-5ab9934cb50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3485F96-2B60-40C5-851F-62F067918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276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9-A11!MSW-S</vt:lpstr>
    </vt:vector>
  </TitlesOfParts>
  <Manager>Secretaría General - Pool</Manager>
  <Company>Unión Internacional de Telecomunicaciones (UIT)</Company>
  <LinksUpToDate>false</LinksUpToDate>
  <CharactersWithSpaces>79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9-A11!MSW-S</dc:title>
  <dc:subject>Conferencia Mundial de Radiocomunicaciones - 2019</dc:subject>
  <dc:creator>Documents Proposals Manager (DPM)</dc:creator>
  <cp:keywords>DPM_v2019.9.25.1_prod</cp:keywords>
  <dc:description/>
  <cp:lastModifiedBy>Spanish83</cp:lastModifiedBy>
  <cp:revision>6</cp:revision>
  <cp:lastPrinted>2019-10-07T13:46:00Z</cp:lastPrinted>
  <dcterms:created xsi:type="dcterms:W3CDTF">2019-10-03T09:04:00Z</dcterms:created>
  <dcterms:modified xsi:type="dcterms:W3CDTF">2019-10-07T14:0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